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DC8201" w14:textId="4FFDD75B" w:rsidR="000B09C6" w:rsidRPr="002E48DC" w:rsidRDefault="00200613" w:rsidP="00200613">
      <w:pPr>
        <w:jc w:val="center"/>
        <w:rPr>
          <w:rFonts w:cs="Times New Roman"/>
          <w:b/>
          <w:sz w:val="28"/>
          <w:szCs w:val="28"/>
        </w:rPr>
      </w:pPr>
      <w:r w:rsidRPr="002E48DC">
        <w:rPr>
          <w:rFonts w:cs="Times New Roman"/>
          <w:b/>
          <w:sz w:val="28"/>
          <w:szCs w:val="28"/>
        </w:rPr>
        <w:t>TRƯỜNG ĐẠI HỌC KINH TẾ - ĐẠI HỌC ĐÀ NẴNG</w:t>
      </w:r>
    </w:p>
    <w:p w14:paraId="583BADA0" w14:textId="3E30C777" w:rsidR="00200613" w:rsidRPr="002E48DC" w:rsidRDefault="00200613" w:rsidP="00200613">
      <w:pPr>
        <w:jc w:val="center"/>
        <w:rPr>
          <w:rFonts w:cs="Times New Roman"/>
          <w:b/>
          <w:sz w:val="28"/>
          <w:szCs w:val="28"/>
        </w:rPr>
      </w:pPr>
      <w:r w:rsidRPr="002E48DC">
        <w:rPr>
          <w:rFonts w:cs="Times New Roman"/>
          <w:b/>
          <w:sz w:val="28"/>
          <w:szCs w:val="28"/>
        </w:rPr>
        <w:t>KHOA THỐNG KÊ – TIN HỌC</w:t>
      </w:r>
    </w:p>
    <w:p w14:paraId="7061012F" w14:textId="547769ED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04277AB3" w14:textId="527FC791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0B17E271" w14:textId="2E56B795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5EC0B4DA" w14:textId="21E70390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36806229" w14:textId="7642973B" w:rsid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73B0B88D" w14:textId="77777777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43540B57" w14:textId="0A43D410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672B19EA" w14:textId="7B8E175F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p w14:paraId="152390E6" w14:textId="09D5DF6D" w:rsidR="00200613" w:rsidRPr="00200613" w:rsidRDefault="00200613" w:rsidP="00200613">
      <w:pPr>
        <w:jc w:val="center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>TÀI LIỆU ĐẶC TẢ YÊU CẦU</w:t>
      </w:r>
    </w:p>
    <w:p w14:paraId="6E689D41" w14:textId="28C8DA3A" w:rsidR="00200613" w:rsidRPr="00200613" w:rsidRDefault="002E48DC" w:rsidP="00200613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Hệ thống Quản lý nhân viên</w:t>
      </w:r>
    </w:p>
    <w:p w14:paraId="2D2C3938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3921598C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5AF05F2A" w14:textId="77777777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CE8FCF0" w14:textId="08D84C54" w:rsidR="00200613" w:rsidRPr="00200613" w:rsidRDefault="00200613" w:rsidP="00200613">
      <w:pPr>
        <w:ind w:left="5760"/>
        <w:jc w:val="left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Lớp:</w:t>
      </w:r>
      <w:r w:rsidR="002E48DC">
        <w:rPr>
          <w:rFonts w:cs="Times New Roman"/>
          <w:sz w:val="24"/>
          <w:szCs w:val="24"/>
        </w:rPr>
        <w:t xml:space="preserve"> 48K21.1</w:t>
      </w:r>
    </w:p>
    <w:p w14:paraId="337541FE" w14:textId="69AA55EE" w:rsidR="00200613" w:rsidRDefault="00200613" w:rsidP="00200613">
      <w:pPr>
        <w:ind w:left="5760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Nhóm:</w:t>
      </w:r>
      <w:r w:rsidR="002E48DC">
        <w:rPr>
          <w:rFonts w:cs="Times New Roman"/>
          <w:sz w:val="24"/>
          <w:szCs w:val="24"/>
        </w:rPr>
        <w:t xml:space="preserve"> 48K211.01</w:t>
      </w:r>
    </w:p>
    <w:p w14:paraId="029B523D" w14:textId="1BAE8F22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12B5BBD6" w14:textId="60F3B8DD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0107D200" w14:textId="24100A11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165EED45" w14:textId="52C12CCC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57E05D32" w14:textId="55642978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7E97C66B" w14:textId="1FA3F14E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6F6D0FAE" w14:textId="45FF77F4" w:rsidR="00200613" w:rsidRDefault="00200613" w:rsidP="00200613">
      <w:pPr>
        <w:ind w:left="5760"/>
        <w:rPr>
          <w:rFonts w:cs="Times New Roman"/>
          <w:sz w:val="24"/>
          <w:szCs w:val="24"/>
        </w:rPr>
      </w:pPr>
    </w:p>
    <w:p w14:paraId="24D79254" w14:textId="53047EAD" w:rsidR="00200613" w:rsidRDefault="00200613" w:rsidP="00ED4A43">
      <w:pPr>
        <w:spacing w:before="1320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ĐÀ NẴNG 202</w:t>
      </w:r>
      <w:r w:rsidR="002E48DC">
        <w:rPr>
          <w:rFonts w:cs="Times New Roman"/>
          <w:b/>
          <w:sz w:val="24"/>
          <w:szCs w:val="24"/>
        </w:rPr>
        <w:t>4</w:t>
      </w:r>
    </w:p>
    <w:p w14:paraId="2A6C4DC9" w14:textId="42BA1DDB" w:rsidR="00200613" w:rsidRPr="00F275FE" w:rsidRDefault="00200613" w:rsidP="00F275FE">
      <w:pPr>
        <w:jc w:val="center"/>
        <w:rPr>
          <w:rFonts w:cs="Times New Roman"/>
          <w:b/>
          <w:szCs w:val="26"/>
        </w:rPr>
      </w:pPr>
      <w:r>
        <w:rPr>
          <w:rFonts w:cs="Times New Roman"/>
          <w:b/>
          <w:sz w:val="24"/>
          <w:szCs w:val="24"/>
        </w:rPr>
        <w:br w:type="page"/>
      </w:r>
    </w:p>
    <w:p w14:paraId="5C653915" w14:textId="77777777" w:rsidR="00200613" w:rsidRDefault="00200613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33E633EB" w14:textId="56CFAD7E" w:rsidR="00200613" w:rsidRDefault="00200613" w:rsidP="00200613">
      <w:pPr>
        <w:pStyle w:val="Heading1"/>
      </w:pPr>
      <w:r>
        <w:t>mô tả khái quát hệ thống</w:t>
      </w:r>
    </w:p>
    <w:p w14:paraId="1015F4E8" w14:textId="0EC35EA9" w:rsidR="002E48DC" w:rsidRDefault="00200613" w:rsidP="00200613">
      <w:pPr>
        <w:pStyle w:val="Heading2"/>
      </w:pPr>
      <w:r>
        <w:t>Tổng quan về hệ thống</w:t>
      </w:r>
    </w:p>
    <w:p w14:paraId="64F8A361" w14:textId="32166732" w:rsidR="007F355C" w:rsidRPr="00B74156" w:rsidRDefault="00380A12" w:rsidP="00435C21">
      <w:pPr>
        <w:jc w:val="left"/>
        <w:rPr>
          <w:sz w:val="28"/>
          <w:szCs w:val="28"/>
        </w:rPr>
      </w:pPr>
      <w:r w:rsidRPr="00B74156">
        <w:rPr>
          <w:sz w:val="28"/>
          <w:szCs w:val="28"/>
        </w:rPr>
        <w:t xml:space="preserve">Ứng dụng </w:t>
      </w:r>
      <w:r w:rsidR="009B4AEC" w:rsidRPr="00B74156">
        <w:rPr>
          <w:sz w:val="28"/>
          <w:szCs w:val="28"/>
        </w:rPr>
        <w:t xml:space="preserve">Quản lý nhân viên </w:t>
      </w:r>
      <w:r w:rsidR="009B6B0B" w:rsidRPr="00B74156">
        <w:rPr>
          <w:sz w:val="28"/>
          <w:szCs w:val="28"/>
        </w:rPr>
        <w:t xml:space="preserve">được tạo ra giúp cho </w:t>
      </w:r>
      <w:r w:rsidR="00A60505" w:rsidRPr="00B74156">
        <w:rPr>
          <w:sz w:val="28"/>
          <w:szCs w:val="28"/>
        </w:rPr>
        <w:t xml:space="preserve">quản lý </w:t>
      </w:r>
      <w:r w:rsidR="00B25754" w:rsidRPr="00B74156">
        <w:rPr>
          <w:sz w:val="28"/>
          <w:szCs w:val="28"/>
        </w:rPr>
        <w:t>có th</w:t>
      </w:r>
      <w:r w:rsidR="00C655E3" w:rsidRPr="00B74156">
        <w:rPr>
          <w:sz w:val="28"/>
          <w:szCs w:val="28"/>
        </w:rPr>
        <w:t xml:space="preserve">ể </w:t>
      </w:r>
      <w:r w:rsidR="006F149A" w:rsidRPr="00B74156">
        <w:rPr>
          <w:sz w:val="28"/>
          <w:szCs w:val="28"/>
        </w:rPr>
        <w:t>dễ dàng xem được</w:t>
      </w:r>
      <w:r w:rsidR="00C655E3" w:rsidRPr="00B74156">
        <w:rPr>
          <w:sz w:val="28"/>
          <w:szCs w:val="28"/>
        </w:rPr>
        <w:t xml:space="preserve"> thông tin của từng nhân viên quán</w:t>
      </w:r>
      <w:r w:rsidR="006F149A" w:rsidRPr="00B74156">
        <w:rPr>
          <w:sz w:val="28"/>
          <w:szCs w:val="28"/>
        </w:rPr>
        <w:t xml:space="preserve"> mọi lúc </w:t>
      </w:r>
      <w:r w:rsidR="00B0491E" w:rsidRPr="00B74156">
        <w:rPr>
          <w:sz w:val="28"/>
          <w:szCs w:val="28"/>
        </w:rPr>
        <w:t xml:space="preserve">trên điện </w:t>
      </w:r>
      <w:r w:rsidR="006F149A" w:rsidRPr="00B74156">
        <w:rPr>
          <w:sz w:val="28"/>
          <w:szCs w:val="28"/>
        </w:rPr>
        <w:t xml:space="preserve">mà không cần </w:t>
      </w:r>
      <w:r w:rsidR="00B0491E" w:rsidRPr="00B74156">
        <w:rPr>
          <w:sz w:val="28"/>
          <w:szCs w:val="28"/>
        </w:rPr>
        <w:t xml:space="preserve">sử dụng đến </w:t>
      </w:r>
      <w:r w:rsidR="007A140B" w:rsidRPr="00B74156">
        <w:rPr>
          <w:sz w:val="28"/>
          <w:szCs w:val="28"/>
        </w:rPr>
        <w:t xml:space="preserve">các </w:t>
      </w:r>
      <w:r w:rsidR="00B0491E" w:rsidRPr="00B74156">
        <w:rPr>
          <w:sz w:val="28"/>
          <w:szCs w:val="28"/>
        </w:rPr>
        <w:t>giấy tờ</w:t>
      </w:r>
      <w:r w:rsidR="007A140B" w:rsidRPr="00B74156">
        <w:rPr>
          <w:sz w:val="28"/>
          <w:szCs w:val="28"/>
        </w:rPr>
        <w:t xml:space="preserve"> liên quan. Đối với nhân viên, </w:t>
      </w:r>
      <w:r w:rsidR="00D472EC" w:rsidRPr="00B74156">
        <w:rPr>
          <w:sz w:val="28"/>
          <w:szCs w:val="28"/>
        </w:rPr>
        <w:t xml:space="preserve">họ có thể dễ dàng </w:t>
      </w:r>
      <w:r w:rsidR="000D6337" w:rsidRPr="00B74156">
        <w:rPr>
          <w:sz w:val="28"/>
          <w:szCs w:val="28"/>
        </w:rPr>
        <w:t xml:space="preserve">chấm công cho bản thân khi đi làm, theo dõi được lương </w:t>
      </w:r>
      <w:r w:rsidR="00BB2FB9" w:rsidRPr="00B74156">
        <w:rPr>
          <w:sz w:val="28"/>
          <w:szCs w:val="28"/>
        </w:rPr>
        <w:t>của bản thân, tổng số giờ công mà mình đã làm được</w:t>
      </w:r>
      <w:r w:rsidR="00AB57F9" w:rsidRPr="00B74156">
        <w:rPr>
          <w:sz w:val="28"/>
          <w:szCs w:val="28"/>
        </w:rPr>
        <w:t xml:space="preserve">. </w:t>
      </w:r>
      <w:r w:rsidR="008247DB" w:rsidRPr="00B74156">
        <w:rPr>
          <w:sz w:val="28"/>
          <w:szCs w:val="28"/>
        </w:rPr>
        <w:t xml:space="preserve">Ứng dụng </w:t>
      </w:r>
      <w:r w:rsidR="00051594" w:rsidRPr="00B74156">
        <w:rPr>
          <w:sz w:val="28"/>
          <w:szCs w:val="28"/>
        </w:rPr>
        <w:t>hoạt động trên thiết bị di động, bao gồm các chức năng</w:t>
      </w:r>
      <w:r w:rsidR="00435C21" w:rsidRPr="00B74156">
        <w:rPr>
          <w:sz w:val="28"/>
          <w:szCs w:val="28"/>
        </w:rPr>
        <w:t xml:space="preserve"> chính</w:t>
      </w:r>
      <w:r w:rsidR="0031302A" w:rsidRPr="00B74156">
        <w:rPr>
          <w:sz w:val="28"/>
          <w:szCs w:val="28"/>
        </w:rPr>
        <w:t xml:space="preserve"> sau:</w:t>
      </w:r>
    </w:p>
    <w:p w14:paraId="2D430E12" w14:textId="32B5011E" w:rsidR="00EA4F1D" w:rsidRPr="00B74156" w:rsidRDefault="00EA4F1D" w:rsidP="0031302A">
      <w:pPr>
        <w:pStyle w:val="ListParagraph"/>
        <w:numPr>
          <w:ilvl w:val="0"/>
          <w:numId w:val="6"/>
        </w:numPr>
        <w:jc w:val="left"/>
        <w:rPr>
          <w:rFonts w:eastAsiaTheme="majorEastAsia" w:cstheme="majorBidi"/>
          <w:b/>
          <w:color w:val="000000" w:themeColor="text1"/>
          <w:sz w:val="28"/>
          <w:szCs w:val="28"/>
        </w:rPr>
      </w:pPr>
      <w:r w:rsidRPr="00B74156">
        <w:rPr>
          <w:sz w:val="28"/>
          <w:szCs w:val="28"/>
        </w:rPr>
        <w:t>Chấm công cho nhân viên</w:t>
      </w:r>
      <w:r w:rsidR="007F355C" w:rsidRPr="00B74156">
        <w:rPr>
          <w:sz w:val="28"/>
          <w:szCs w:val="28"/>
        </w:rPr>
        <w:t>.</w:t>
      </w:r>
    </w:p>
    <w:p w14:paraId="3804A4FF" w14:textId="67A9CD5E" w:rsidR="00332F1E" w:rsidRPr="00B74156" w:rsidRDefault="00394E71" w:rsidP="0031302A">
      <w:pPr>
        <w:pStyle w:val="ListParagraph"/>
        <w:numPr>
          <w:ilvl w:val="0"/>
          <w:numId w:val="6"/>
        </w:numPr>
        <w:jc w:val="left"/>
        <w:rPr>
          <w:rFonts w:eastAsiaTheme="majorEastAsia" w:cstheme="majorBidi"/>
          <w:b/>
          <w:color w:val="000000" w:themeColor="text1"/>
          <w:sz w:val="28"/>
          <w:szCs w:val="28"/>
        </w:rPr>
      </w:pPr>
      <w:r w:rsidRPr="00B74156">
        <w:rPr>
          <w:sz w:val="28"/>
          <w:szCs w:val="28"/>
        </w:rPr>
        <w:t xml:space="preserve">Tính </w:t>
      </w:r>
      <w:r w:rsidR="00332F1E" w:rsidRPr="00B74156">
        <w:rPr>
          <w:sz w:val="28"/>
          <w:szCs w:val="28"/>
        </w:rPr>
        <w:t xml:space="preserve">toán </w:t>
      </w:r>
      <w:r w:rsidR="00510305" w:rsidRPr="00B74156">
        <w:rPr>
          <w:sz w:val="28"/>
          <w:szCs w:val="28"/>
        </w:rPr>
        <w:t xml:space="preserve">và xem </w:t>
      </w:r>
      <w:r w:rsidR="00332F1E" w:rsidRPr="00B74156">
        <w:rPr>
          <w:sz w:val="28"/>
          <w:szCs w:val="28"/>
        </w:rPr>
        <w:t>số giờ công đã làm</w:t>
      </w:r>
      <w:r w:rsidR="007F355C" w:rsidRPr="00B74156">
        <w:rPr>
          <w:sz w:val="28"/>
          <w:szCs w:val="28"/>
        </w:rPr>
        <w:t>.</w:t>
      </w:r>
    </w:p>
    <w:p w14:paraId="1D6568F0" w14:textId="78387BDE" w:rsidR="00332F1E" w:rsidRPr="00B74156" w:rsidRDefault="00332F1E" w:rsidP="0031302A">
      <w:pPr>
        <w:pStyle w:val="ListParagraph"/>
        <w:numPr>
          <w:ilvl w:val="0"/>
          <w:numId w:val="6"/>
        </w:numPr>
        <w:jc w:val="left"/>
        <w:rPr>
          <w:rFonts w:eastAsiaTheme="majorEastAsia" w:cstheme="majorBidi"/>
          <w:b/>
          <w:color w:val="000000" w:themeColor="text1"/>
          <w:sz w:val="28"/>
          <w:szCs w:val="28"/>
        </w:rPr>
      </w:pPr>
      <w:r w:rsidRPr="00B74156">
        <w:rPr>
          <w:sz w:val="28"/>
          <w:szCs w:val="28"/>
        </w:rPr>
        <w:t>Tính toán và xem lương nhận được theo tháng</w:t>
      </w:r>
      <w:r w:rsidR="007F355C" w:rsidRPr="00B74156">
        <w:rPr>
          <w:sz w:val="28"/>
          <w:szCs w:val="28"/>
        </w:rPr>
        <w:t>.</w:t>
      </w:r>
    </w:p>
    <w:p w14:paraId="7813370F" w14:textId="29F4E2FE" w:rsidR="002E48DC" w:rsidRPr="0031302A" w:rsidRDefault="007F355C" w:rsidP="0031302A">
      <w:pPr>
        <w:pStyle w:val="ListParagraph"/>
        <w:numPr>
          <w:ilvl w:val="0"/>
          <w:numId w:val="6"/>
        </w:numPr>
        <w:jc w:val="left"/>
        <w:rPr>
          <w:rFonts w:eastAsiaTheme="majorEastAsia" w:cstheme="majorBidi"/>
          <w:b/>
          <w:color w:val="000000" w:themeColor="text1"/>
          <w:szCs w:val="26"/>
        </w:rPr>
      </w:pPr>
      <w:r w:rsidRPr="00B74156">
        <w:rPr>
          <w:sz w:val="28"/>
          <w:szCs w:val="28"/>
        </w:rPr>
        <w:t>Gửi đ</w:t>
      </w:r>
      <w:r w:rsidR="00332F1E" w:rsidRPr="00B74156">
        <w:rPr>
          <w:sz w:val="28"/>
          <w:szCs w:val="28"/>
        </w:rPr>
        <w:t>ánh giá các lỗi vi phạm của nhân</w:t>
      </w:r>
      <w:r w:rsidRPr="00B74156">
        <w:rPr>
          <w:sz w:val="28"/>
          <w:szCs w:val="28"/>
        </w:rPr>
        <w:t xml:space="preserve"> viên.</w:t>
      </w:r>
      <w:r w:rsidR="002E48DC">
        <w:br w:type="page"/>
      </w:r>
    </w:p>
    <w:p w14:paraId="6A4489B5" w14:textId="0F2D21D8" w:rsidR="002E48DC" w:rsidRDefault="00200613" w:rsidP="002E48DC">
      <w:pPr>
        <w:pStyle w:val="Heading2"/>
      </w:pPr>
      <w:r>
        <w:t>Sơ đồ luồng nghiệp vụ hệ thống</w:t>
      </w:r>
      <w:r w:rsidR="00770322">
        <w:t xml:space="preserve"> (business workflow)</w:t>
      </w:r>
    </w:p>
    <w:p w14:paraId="07308D2E" w14:textId="51782233" w:rsidR="002E48DC" w:rsidRDefault="00FD2464">
      <w:pPr>
        <w:jc w:val="left"/>
        <w:rPr>
          <w:rFonts w:eastAsiaTheme="majorEastAsia" w:cstheme="majorBidi"/>
          <w:b/>
          <w:color w:val="000000" w:themeColor="text1"/>
          <w:szCs w:val="2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92D2067" wp14:editId="25E58F5C">
            <wp:simplePos x="0" y="0"/>
            <wp:positionH relativeFrom="column">
              <wp:posOffset>-1885950</wp:posOffset>
            </wp:positionH>
            <wp:positionV relativeFrom="paragraph">
              <wp:posOffset>3237230</wp:posOffset>
            </wp:positionV>
            <wp:extent cx="8893810" cy="2682240"/>
            <wp:effectExtent l="635" t="0" r="3175" b="3175"/>
            <wp:wrapSquare wrapText="bothSides"/>
            <wp:docPr id="1990622574" name="Picture 1" descr="A diagram of a mathematical equ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2574" name="Picture 1" descr="A diagram of a mathematical equation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89381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48DC">
        <w:br w:type="page"/>
      </w:r>
    </w:p>
    <w:p w14:paraId="3BDBA9B2" w14:textId="53C98AD5" w:rsidR="00200613" w:rsidRDefault="00200613" w:rsidP="007B4B4A">
      <w:pPr>
        <w:pStyle w:val="Heading2"/>
      </w:pPr>
      <w:r>
        <w:t>Sơ đồ use case</w:t>
      </w:r>
      <w:r w:rsidR="007E2F4D">
        <w:rPr>
          <w:noProof/>
        </w:rPr>
        <w:drawing>
          <wp:anchor distT="0" distB="0" distL="114300" distR="114300" simplePos="0" relativeHeight="251658241" behindDoc="0" locked="0" layoutInCell="1" allowOverlap="1" wp14:anchorId="3CFE0635" wp14:editId="77356D17">
            <wp:simplePos x="0" y="0"/>
            <wp:positionH relativeFrom="column">
              <wp:posOffset>139700</wp:posOffset>
            </wp:positionH>
            <wp:positionV relativeFrom="paragraph">
              <wp:posOffset>605155</wp:posOffset>
            </wp:positionV>
            <wp:extent cx="5204587" cy="4608360"/>
            <wp:effectExtent l="0" t="0" r="0" b="1905"/>
            <wp:wrapSquare wrapText="bothSides"/>
            <wp:docPr id="1007831694" name="Picture 3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4587" cy="4608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2AF81288" w14:textId="2919B5F8" w:rsidR="00A30526" w:rsidRDefault="00A30526" w:rsidP="00B72B4D">
      <w:pPr>
        <w:pStyle w:val="Heading1"/>
      </w:pPr>
      <w:r>
        <w:t>YÊU CẦU CHỨC NĂNG</w:t>
      </w:r>
    </w:p>
    <w:p w14:paraId="61EAFC28" w14:textId="78ABAAEC" w:rsidR="00200613" w:rsidRDefault="00200613" w:rsidP="00200613">
      <w:pPr>
        <w:pStyle w:val="Heading2"/>
      </w:pPr>
      <w:r>
        <w:t xml:space="preserve">Đặc tả use case </w:t>
      </w:r>
      <w:r w:rsidR="00211271">
        <w:t>Đ</w:t>
      </w:r>
      <w:r w:rsidR="005301F1">
        <w:t>ăng nhập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5"/>
        <w:gridCol w:w="7126"/>
      </w:tblGrid>
      <w:tr w:rsidR="003B3537" w:rsidRPr="003B3537" w14:paraId="5153300A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A559E0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5BFFD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</w:t>
            </w:r>
          </w:p>
        </w:tc>
      </w:tr>
      <w:tr w:rsidR="003B3537" w:rsidRPr="003B3537" w14:paraId="6C49D691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66D562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50411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Đăng nhập </w:t>
            </w:r>
          </w:p>
        </w:tc>
      </w:tr>
      <w:tr w:rsidR="003B3537" w:rsidRPr="006B221F" w14:paraId="6F873459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96312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1AA70B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ho phép Nhân viên/ Quản lý đăng nhập vào app</w:t>
            </w:r>
          </w:p>
        </w:tc>
      </w:tr>
      <w:tr w:rsidR="003B3537" w:rsidRPr="003B3537" w14:paraId="1688EB68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F034FE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Astor(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2DB517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/ Quản lý</w:t>
            </w:r>
          </w:p>
        </w:tc>
      </w:tr>
      <w:tr w:rsidR="003B3537" w:rsidRPr="003B3537" w14:paraId="41EE4221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BA32A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F4671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ao</w:t>
            </w:r>
          </w:p>
        </w:tc>
      </w:tr>
      <w:tr w:rsidR="003B3537" w:rsidRPr="006B221F" w14:paraId="17596C8C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6BC719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C2057C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/ Quản lý nhấn chọn chức năng Đăng nhập</w:t>
            </w:r>
          </w:p>
        </w:tc>
      </w:tr>
      <w:tr w:rsidR="003B3537" w:rsidRPr="006B221F" w14:paraId="40878426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5EC22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re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60B3CF" w14:textId="77777777" w:rsidR="003B3537" w:rsidRPr="003B3537" w:rsidRDefault="003B3537" w:rsidP="003B3537">
            <w:pPr>
              <w:numPr>
                <w:ilvl w:val="0"/>
                <w:numId w:val="8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iết bị của người dùng đã được kết nối internet </w:t>
            </w:r>
          </w:p>
          <w:p w14:paraId="6CDEF5C5" w14:textId="77777777" w:rsidR="003B3537" w:rsidRPr="003B3537" w:rsidRDefault="003B3537" w:rsidP="003B3537">
            <w:pPr>
              <w:numPr>
                <w:ilvl w:val="0"/>
                <w:numId w:val="8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ên tài khoản và ngày sinh là hợp lệ</w:t>
            </w:r>
          </w:p>
        </w:tc>
      </w:tr>
      <w:tr w:rsidR="003B3537" w:rsidRPr="006B221F" w14:paraId="2155269E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569C4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ost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175460" w14:textId="77777777" w:rsidR="003B3537" w:rsidRPr="003B3537" w:rsidRDefault="003B3537" w:rsidP="003B3537">
            <w:pPr>
              <w:numPr>
                <w:ilvl w:val="0"/>
                <w:numId w:val="9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gười dùng đăng nhập thành công.</w:t>
            </w:r>
          </w:p>
          <w:p w14:paraId="570CCE5A" w14:textId="77777777" w:rsidR="003B3537" w:rsidRPr="003B3537" w:rsidRDefault="003B3537" w:rsidP="003B3537">
            <w:pPr>
              <w:numPr>
                <w:ilvl w:val="0"/>
                <w:numId w:val="9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Màn hình hiển thị các chức năng của hệ thống</w:t>
            </w:r>
          </w:p>
        </w:tc>
      </w:tr>
      <w:tr w:rsidR="003B3537" w:rsidRPr="006B221F" w14:paraId="7519656B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B73FA8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11FC14" w14:textId="77777777" w:rsidR="003B3537" w:rsidRPr="003B3537" w:rsidRDefault="003B3537" w:rsidP="003B3537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. Vào app</w:t>
            </w:r>
          </w:p>
          <w:p w14:paraId="24006242" w14:textId="77777777" w:rsidR="003B3537" w:rsidRPr="003B3537" w:rsidRDefault="003B3537" w:rsidP="003B3537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 Nhập tên tài khoản và mật khẩu</w:t>
            </w:r>
          </w:p>
          <w:p w14:paraId="3DC65365" w14:textId="77777777" w:rsidR="003B3537" w:rsidRPr="003B3537" w:rsidRDefault="003B3537" w:rsidP="003B3537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 Nhấn chọn ô “Đăng nhập”</w:t>
            </w:r>
          </w:p>
          <w:p w14:paraId="7C7A2639" w14:textId="77777777" w:rsidR="003B3537" w:rsidRPr="003B3537" w:rsidRDefault="003B3537" w:rsidP="003B3537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4. Hiển thị các chức năng của hệ thống</w:t>
            </w:r>
          </w:p>
        </w:tc>
      </w:tr>
      <w:tr w:rsidR="003B3537" w:rsidRPr="003B3537" w14:paraId="248505AB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54BEDE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Alternative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2B345F" w14:textId="77777777" w:rsidR="003B3537" w:rsidRPr="003B3537" w:rsidRDefault="003B3537" w:rsidP="003B3537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3B3537" w:rsidRPr="006B221F" w14:paraId="42BDF0E5" w14:textId="77777777" w:rsidTr="003B353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72CD7" w14:textId="77777777" w:rsidR="003B3537" w:rsidRPr="003B3537" w:rsidRDefault="003B3537" w:rsidP="003B353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Exceptio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8DBDF9" w14:textId="7ED2DED3" w:rsidR="003B3537" w:rsidRPr="006B221F" w:rsidRDefault="003B3537" w:rsidP="003B3537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3B353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b. Nếu nhập sai thông tin đăng nhập, ứng dụng hiển thị thông báo “Đăng nhập thất bại! Vui lòng đăng nhập lại.” và quay lại trang đăng nhập.</w:t>
            </w:r>
          </w:p>
        </w:tc>
      </w:tr>
    </w:tbl>
    <w:p w14:paraId="5D24884C" w14:textId="05A45C1D" w:rsidR="00A57CCB" w:rsidRPr="00384C87" w:rsidRDefault="00384C87" w:rsidP="00200613">
      <w:pPr>
        <w:rPr>
          <w:b/>
          <w:bCs/>
          <w:sz w:val="28"/>
          <w:szCs w:val="28"/>
        </w:rPr>
      </w:pPr>
      <w:r w:rsidRPr="00384C87">
        <w:rPr>
          <w:b/>
          <w:bCs/>
          <w:sz w:val="28"/>
          <w:szCs w:val="28"/>
        </w:rPr>
        <w:t>Activity diagram</w:t>
      </w:r>
      <w:r w:rsidR="00271BC1" w:rsidRPr="00271BC1">
        <w:rPr>
          <w:color w:val="000000"/>
          <w:szCs w:val="26"/>
          <w:bdr w:val="none" w:sz="0" w:space="0" w:color="auto" w:frame="1"/>
        </w:rPr>
        <w:t xml:space="preserve"> </w:t>
      </w:r>
      <w:r w:rsidR="00656072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50" behindDoc="0" locked="0" layoutInCell="1" allowOverlap="1" wp14:anchorId="0D6E7026" wp14:editId="7D4995BF">
            <wp:simplePos x="0" y="0"/>
            <wp:positionH relativeFrom="column">
              <wp:posOffset>635</wp:posOffset>
            </wp:positionH>
            <wp:positionV relativeFrom="paragraph">
              <wp:posOffset>217805</wp:posOffset>
            </wp:positionV>
            <wp:extent cx="5760085" cy="4775200"/>
            <wp:effectExtent l="0" t="0" r="0" b="6350"/>
            <wp:wrapTopAndBottom/>
            <wp:docPr id="1017052650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052650" name="Picture 1" descr="A diagram of a 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775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393B90" w14:textId="77777777" w:rsidR="000E2B73" w:rsidRDefault="000E2B73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</w:rPr>
      </w:pPr>
      <w:r>
        <w:br w:type="page"/>
      </w:r>
    </w:p>
    <w:p w14:paraId="16D50834" w14:textId="1B0B2FE6" w:rsidR="00200613" w:rsidRDefault="00200613" w:rsidP="00200613">
      <w:pPr>
        <w:pStyle w:val="Heading2"/>
      </w:pPr>
      <w:r>
        <w:t xml:space="preserve">Đặc tả use case </w:t>
      </w:r>
      <w:r w:rsidR="0058065C">
        <w:t>Thêm t</w:t>
      </w:r>
      <w:r w:rsidR="00D36C16">
        <w:t>ài khoả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7"/>
        <w:gridCol w:w="6934"/>
      </w:tblGrid>
      <w:tr w:rsidR="00B87585" w:rsidRPr="00B87585" w14:paraId="61AB47C8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046CB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18BA2E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1 </w:t>
            </w:r>
          </w:p>
        </w:tc>
      </w:tr>
      <w:tr w:rsidR="00B87585" w:rsidRPr="00B87585" w14:paraId="13CA4EA3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EDB208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37F5F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êm tài khoản</w:t>
            </w:r>
          </w:p>
        </w:tc>
      </w:tr>
      <w:tr w:rsidR="00B87585" w:rsidRPr="006B221F" w14:paraId="1A36A061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3775A4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8F7C9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ho phép quản lý tạo tài khoản nhân viên</w:t>
            </w:r>
          </w:p>
        </w:tc>
      </w:tr>
      <w:tr w:rsidR="00B87585" w:rsidRPr="00B87585" w14:paraId="4A952A2D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B37238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Astor(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31A509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Quản lý</w:t>
            </w:r>
          </w:p>
        </w:tc>
      </w:tr>
      <w:tr w:rsidR="00B87585" w:rsidRPr="00B87585" w14:paraId="6D863092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FED5E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C21400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igh</w:t>
            </w:r>
          </w:p>
        </w:tc>
      </w:tr>
      <w:tr w:rsidR="00B87585" w:rsidRPr="006B221F" w14:paraId="25D71B7E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023272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561E58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Quản lý chọn mở chức năng Thêm tài khoản</w:t>
            </w:r>
          </w:p>
        </w:tc>
      </w:tr>
      <w:tr w:rsidR="00B87585" w:rsidRPr="006B221F" w14:paraId="678D7839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467EA0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re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748F66" w14:textId="77777777" w:rsidR="00B87585" w:rsidRPr="00B87585" w:rsidRDefault="00B87585" w:rsidP="00B87585">
            <w:pPr>
              <w:numPr>
                <w:ilvl w:val="0"/>
                <w:numId w:val="10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iết bị của người dùng đã được kết nối internet </w:t>
            </w:r>
          </w:p>
          <w:p w14:paraId="39AE1CA3" w14:textId="77777777" w:rsidR="00B87585" w:rsidRPr="00B87585" w:rsidRDefault="00B87585" w:rsidP="00B87585">
            <w:pPr>
              <w:numPr>
                <w:ilvl w:val="0"/>
                <w:numId w:val="10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ên tài khoản và mật khẩu là hợp lệ và là tài khoản của quản lý cửa cửa hàng</w:t>
            </w:r>
          </w:p>
        </w:tc>
      </w:tr>
      <w:tr w:rsidR="00B87585" w:rsidRPr="006B221F" w14:paraId="3DEF08DD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4A08D6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ost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1C352" w14:textId="77777777" w:rsidR="00B87585" w:rsidRPr="00B87585" w:rsidRDefault="00B87585" w:rsidP="00B87585">
            <w:pPr>
              <w:numPr>
                <w:ilvl w:val="0"/>
                <w:numId w:val="11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ạo tài khoản thành công, thông tin nhân viên được lưu vào hệ thống</w:t>
            </w:r>
          </w:p>
        </w:tc>
      </w:tr>
      <w:tr w:rsidR="00B87585" w:rsidRPr="006B221F" w14:paraId="3AB9C944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33EB97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1C982" w14:textId="77777777" w:rsidR="00B87585" w:rsidRPr="00B87585" w:rsidRDefault="00B87585" w:rsidP="00B87585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. Nhấn chọn ô ”Tạo tài khoản”</w:t>
            </w:r>
          </w:p>
          <w:p w14:paraId="50FC6F45" w14:textId="77777777" w:rsidR="00B87585" w:rsidRPr="00B87585" w:rsidRDefault="00B87585" w:rsidP="00B87585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 Nhập thông tin nhân viên cần tạo</w:t>
            </w:r>
          </w:p>
          <w:p w14:paraId="7F458B3F" w14:textId="77777777" w:rsidR="00B87585" w:rsidRPr="00B87585" w:rsidRDefault="00B87585" w:rsidP="00B87585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 Chọn nút “Tải ảnh”</w:t>
            </w:r>
          </w:p>
          <w:p w14:paraId="29FBE048" w14:textId="77777777" w:rsidR="00B87585" w:rsidRPr="00B87585" w:rsidRDefault="00B87585" w:rsidP="00B87585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4. Hiển thị ảnh đang có trên thiết bị</w:t>
            </w:r>
          </w:p>
          <w:p w14:paraId="3ED7EF51" w14:textId="77777777" w:rsidR="00B87585" w:rsidRPr="00B87585" w:rsidRDefault="00B87585" w:rsidP="00B87585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5. Chọn ảnh muốn tải lên</w:t>
            </w:r>
          </w:p>
          <w:p w14:paraId="7D04C300" w14:textId="77777777" w:rsidR="00B87585" w:rsidRPr="00B87585" w:rsidRDefault="00B87585" w:rsidP="00B87585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6. Nhấn nút “Lưu dữ liệu”</w:t>
            </w:r>
          </w:p>
        </w:tc>
      </w:tr>
      <w:tr w:rsidR="00B87585" w:rsidRPr="00B87585" w14:paraId="049F33CC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6B0FB2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Alternative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45D8E9" w14:textId="77777777" w:rsidR="00B87585" w:rsidRPr="00B87585" w:rsidRDefault="00B87585" w:rsidP="00B87585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B87585" w:rsidRPr="00B87585" w14:paraId="0029F281" w14:textId="77777777" w:rsidTr="00B8758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92C1B8" w14:textId="77777777" w:rsidR="00B87585" w:rsidRPr="00B87585" w:rsidRDefault="00B87585" w:rsidP="00B87585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B87585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Exceptio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1E9AEB" w14:textId="77777777" w:rsidR="00B87585" w:rsidRPr="00B87585" w:rsidRDefault="00B87585" w:rsidP="00B87585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</w:tbl>
    <w:p w14:paraId="6614D3E7" w14:textId="129570EB" w:rsidR="00271BC1" w:rsidRPr="00B87585" w:rsidRDefault="000E2B73" w:rsidP="00600A5F">
      <w:pPr>
        <w:spacing w:before="480"/>
        <w:rPr>
          <w:b/>
          <w:bCs/>
          <w:sz w:val="28"/>
          <w:szCs w:val="28"/>
        </w:rPr>
      </w:pPr>
      <w:r>
        <w:rPr>
          <w:noProof/>
          <w:color w:val="000000"/>
          <w:szCs w:val="26"/>
          <w:bdr w:val="none" w:sz="0" w:space="0" w:color="auto" w:frame="1"/>
        </w:rPr>
        <w:drawing>
          <wp:anchor distT="0" distB="0" distL="114300" distR="114300" simplePos="0" relativeHeight="251658242" behindDoc="0" locked="0" layoutInCell="1" allowOverlap="1" wp14:anchorId="15582F6F" wp14:editId="0033D009">
            <wp:simplePos x="0" y="0"/>
            <wp:positionH relativeFrom="column">
              <wp:posOffset>-635</wp:posOffset>
            </wp:positionH>
            <wp:positionV relativeFrom="paragraph">
              <wp:posOffset>284480</wp:posOffset>
            </wp:positionV>
            <wp:extent cx="5727700" cy="4851400"/>
            <wp:effectExtent l="0" t="0" r="6350" b="6350"/>
            <wp:wrapTopAndBottom/>
            <wp:docPr id="361264706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264706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85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87585">
        <w:rPr>
          <w:b/>
          <w:bCs/>
          <w:sz w:val="28"/>
          <w:szCs w:val="28"/>
        </w:rPr>
        <w:t>A</w:t>
      </w:r>
      <w:r w:rsidR="00B87585" w:rsidRPr="00384C87">
        <w:rPr>
          <w:b/>
          <w:bCs/>
          <w:sz w:val="28"/>
          <w:szCs w:val="28"/>
        </w:rPr>
        <w:t>ctivity diagram</w:t>
      </w:r>
      <w:r w:rsidR="00B87585" w:rsidRPr="00271BC1">
        <w:rPr>
          <w:color w:val="000000"/>
          <w:szCs w:val="26"/>
          <w:bdr w:val="none" w:sz="0" w:space="0" w:color="auto" w:frame="1"/>
        </w:rPr>
        <w:t xml:space="preserve"> </w:t>
      </w:r>
    </w:p>
    <w:p w14:paraId="1FD6CB37" w14:textId="77777777" w:rsidR="000E2B73" w:rsidRDefault="000E2B73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</w:rPr>
      </w:pPr>
      <w:r>
        <w:br w:type="page"/>
      </w:r>
    </w:p>
    <w:p w14:paraId="65ED6379" w14:textId="5EC0A715" w:rsidR="003C4E14" w:rsidRDefault="006330B2" w:rsidP="003C4E14">
      <w:pPr>
        <w:pStyle w:val="Heading2"/>
      </w:pPr>
      <w:r>
        <w:t xml:space="preserve">Đặc tả use case </w:t>
      </w:r>
      <w:r w:rsidR="003C4E14">
        <w:t>Xác nhận giờ công của nhân viên</w:t>
      </w:r>
    </w:p>
    <w:p w14:paraId="0A754DA0" w14:textId="77777777" w:rsidR="00744C79" w:rsidRPr="00744C79" w:rsidRDefault="00744C79" w:rsidP="00744C79">
      <w:pPr>
        <w:spacing w:after="240" w:line="240" w:lineRule="auto"/>
        <w:jc w:val="left"/>
        <w:rPr>
          <w:rFonts w:eastAsia="Times New Roman" w:cs="Times New Roman"/>
          <w:sz w:val="24"/>
          <w:szCs w:val="24"/>
          <w:lang w:val="vi-VN" w:eastAsia="zh-C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5"/>
        <w:gridCol w:w="7126"/>
      </w:tblGrid>
      <w:tr w:rsidR="00744C79" w:rsidRPr="00744C79" w14:paraId="77EE0487" w14:textId="77777777" w:rsidTr="00744C7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F9704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C14E85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2</w:t>
            </w:r>
          </w:p>
        </w:tc>
      </w:tr>
      <w:tr w:rsidR="00744C79" w:rsidRPr="006B221F" w14:paraId="0867ED0A" w14:textId="77777777" w:rsidTr="00744C7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30A270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44BAC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Xác nhận giờ công của nhân viên</w:t>
            </w:r>
          </w:p>
        </w:tc>
      </w:tr>
      <w:tr w:rsidR="00744C79" w:rsidRPr="006B221F" w14:paraId="5FB90E99" w14:textId="77777777" w:rsidTr="00744C79">
        <w:trPr>
          <w:trHeight w:val="8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D58A0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3DAA3F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ho phép quản lý xác nhận giờ công của nhân viên là chính xác</w:t>
            </w:r>
          </w:p>
        </w:tc>
      </w:tr>
      <w:tr w:rsidR="00744C79" w:rsidRPr="00744C79" w14:paraId="4E7DA04D" w14:textId="77777777" w:rsidTr="00744C7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71EA02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Astor(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B342F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Quản lý</w:t>
            </w:r>
          </w:p>
        </w:tc>
      </w:tr>
      <w:tr w:rsidR="00744C79" w:rsidRPr="00744C79" w14:paraId="3C57A292" w14:textId="77777777" w:rsidTr="00744C7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B90C7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DF4DD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igh</w:t>
            </w:r>
          </w:p>
        </w:tc>
      </w:tr>
      <w:tr w:rsidR="00744C79" w:rsidRPr="006B221F" w14:paraId="3FDF39AA" w14:textId="77777777" w:rsidTr="00744C7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047E2E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95499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Quản lý chọn mở chức năng Xác nhận giờ công</w:t>
            </w:r>
          </w:p>
        </w:tc>
      </w:tr>
      <w:tr w:rsidR="00744C79" w:rsidRPr="006B221F" w14:paraId="3D91F36B" w14:textId="77777777" w:rsidTr="00744C79">
        <w:trPr>
          <w:trHeight w:val="8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B3FE8E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re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397896" w14:textId="77777777" w:rsidR="00744C79" w:rsidRPr="00744C79" w:rsidRDefault="00744C79" w:rsidP="00744C79">
            <w:pPr>
              <w:numPr>
                <w:ilvl w:val="0"/>
                <w:numId w:val="12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iết bị của người dùng đã được kết nối internet </w:t>
            </w:r>
          </w:p>
          <w:p w14:paraId="34D3D4A8" w14:textId="77777777" w:rsidR="00744C79" w:rsidRPr="00744C79" w:rsidRDefault="00744C79" w:rsidP="00744C79">
            <w:pPr>
              <w:numPr>
                <w:ilvl w:val="0"/>
                <w:numId w:val="12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ên tài khoản và mật khẩu là hợp lệ và là tài khoản của quản lý cửa cửa hàng</w:t>
            </w:r>
          </w:p>
        </w:tc>
      </w:tr>
      <w:tr w:rsidR="00744C79" w:rsidRPr="006B221F" w14:paraId="04049A7E" w14:textId="77777777" w:rsidTr="00744C79">
        <w:trPr>
          <w:trHeight w:val="8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34272A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ost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CF4130" w14:textId="77777777" w:rsidR="00744C79" w:rsidRPr="00744C79" w:rsidRDefault="00744C79" w:rsidP="00744C79">
            <w:pPr>
              <w:numPr>
                <w:ilvl w:val="0"/>
                <w:numId w:val="13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Xác nhận thành công giờ công của nhân viên</w:t>
            </w:r>
          </w:p>
        </w:tc>
      </w:tr>
      <w:tr w:rsidR="00744C79" w:rsidRPr="006B221F" w14:paraId="62FA0AC2" w14:textId="77777777" w:rsidTr="00744C79">
        <w:trPr>
          <w:trHeight w:val="14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A79543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15FBBE" w14:textId="77777777" w:rsidR="00744C79" w:rsidRPr="00744C79" w:rsidRDefault="00744C79" w:rsidP="00744C79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. Nhấn chọn ô “Xác nhận giờ công”</w:t>
            </w:r>
          </w:p>
          <w:p w14:paraId="356757AE" w14:textId="77777777" w:rsidR="00744C79" w:rsidRPr="00744C79" w:rsidRDefault="00744C79" w:rsidP="00744C79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 Chọn công chưa được duyệt</w:t>
            </w:r>
          </w:p>
          <w:p w14:paraId="589B75C4" w14:textId="77777777" w:rsidR="00744C79" w:rsidRPr="00744C79" w:rsidRDefault="00744C79" w:rsidP="00744C79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 Nhấn nút “Duyệt” </w:t>
            </w:r>
          </w:p>
          <w:p w14:paraId="5F01CBF3" w14:textId="77777777" w:rsidR="00744C79" w:rsidRPr="00744C79" w:rsidRDefault="00744C79" w:rsidP="00744C79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744C79" w:rsidRPr="00744C79" w14:paraId="61A0AFDE" w14:textId="77777777" w:rsidTr="00744C79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B9A61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Alternative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DE5646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744C79" w:rsidRPr="00744C79" w14:paraId="6B45F72B" w14:textId="77777777" w:rsidTr="00744C79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7BBFA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Exceptio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4347FA" w14:textId="77777777" w:rsidR="00744C79" w:rsidRPr="00744C79" w:rsidRDefault="00744C79" w:rsidP="00744C79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a. Nếu thời gian nhân viên chấm công không hợp lệ hoặc không trùng với thời gian làm việc thực tế thì quản lý thực hiện chỉnh sửa giờ công.</w:t>
            </w:r>
          </w:p>
          <w:p w14:paraId="662D19DC" w14:textId="77777777" w:rsidR="00744C79" w:rsidRPr="00744C79" w:rsidRDefault="00744C79" w:rsidP="00744C79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44C79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a. Nhấn nút “Sửa”</w:t>
            </w:r>
          </w:p>
        </w:tc>
      </w:tr>
    </w:tbl>
    <w:p w14:paraId="202F619D" w14:textId="3D0E2627" w:rsidR="006539D2" w:rsidRDefault="006539D2" w:rsidP="006539D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tivity diagram</w:t>
      </w:r>
      <w:r>
        <w:rPr>
          <w:color w:val="000000"/>
          <w:szCs w:val="26"/>
          <w:bdr w:val="none" w:sz="0" w:space="0" w:color="auto" w:frame="1"/>
        </w:rPr>
        <w:t xml:space="preserve"> </w:t>
      </w:r>
      <w:r w:rsidR="004B488F">
        <w:rPr>
          <w:noProof/>
          <w:color w:val="000000"/>
          <w:szCs w:val="26"/>
          <w:bdr w:val="none" w:sz="0" w:space="0" w:color="auto" w:frame="1"/>
        </w:rPr>
        <w:drawing>
          <wp:anchor distT="0" distB="0" distL="114300" distR="114300" simplePos="0" relativeHeight="251658243" behindDoc="0" locked="0" layoutInCell="1" allowOverlap="1" wp14:anchorId="58DAB313" wp14:editId="0E6185AA">
            <wp:simplePos x="0" y="0"/>
            <wp:positionH relativeFrom="column">
              <wp:posOffset>3810</wp:posOffset>
            </wp:positionH>
            <wp:positionV relativeFrom="paragraph">
              <wp:posOffset>220980</wp:posOffset>
            </wp:positionV>
            <wp:extent cx="5730875" cy="6617970"/>
            <wp:effectExtent l="0" t="0" r="3175" b="0"/>
            <wp:wrapTopAndBottom/>
            <wp:docPr id="2066483109" name="Picture 4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483109" name="Picture 4" descr="A diagram of a flow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661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1DA67C" w14:textId="5BA13417" w:rsidR="000E2B73" w:rsidRPr="000E2B73" w:rsidRDefault="000E2B73" w:rsidP="000E2B73"/>
    <w:p w14:paraId="12A42D86" w14:textId="77777777" w:rsidR="004B488F" w:rsidRDefault="004B488F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</w:rPr>
      </w:pPr>
      <w:r>
        <w:br w:type="page"/>
      </w:r>
    </w:p>
    <w:p w14:paraId="6499909A" w14:textId="2D5AE231" w:rsidR="00561570" w:rsidRDefault="007168A1" w:rsidP="000655CA">
      <w:pPr>
        <w:pStyle w:val="Heading2"/>
      </w:pPr>
      <w:r>
        <w:t xml:space="preserve">Đặc tả use case </w:t>
      </w:r>
      <w:r w:rsidR="003C4E14">
        <w:t>Xem thông tin nhân viê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8"/>
        <w:gridCol w:w="6793"/>
      </w:tblGrid>
      <w:tr w:rsidR="00F15A2B" w:rsidRPr="00F15A2B" w14:paraId="18675190" w14:textId="77777777" w:rsidTr="00F15A2B">
        <w:trPr>
          <w:trHeight w:val="525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E6F573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ID</w:t>
            </w:r>
          </w:p>
        </w:tc>
        <w:tc>
          <w:tcPr>
            <w:tcW w:w="6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631D48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3</w:t>
            </w:r>
          </w:p>
        </w:tc>
      </w:tr>
      <w:tr w:rsidR="00F15A2B" w:rsidRPr="00F15A2B" w14:paraId="2D44A16C" w14:textId="77777777" w:rsidTr="00F15A2B">
        <w:trPr>
          <w:trHeight w:val="525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0C546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Name</w:t>
            </w:r>
          </w:p>
        </w:tc>
        <w:tc>
          <w:tcPr>
            <w:tcW w:w="6793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8CDE9A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Xem thông tin nhân viên</w:t>
            </w:r>
          </w:p>
        </w:tc>
      </w:tr>
      <w:tr w:rsidR="00F15A2B" w:rsidRPr="00F15A2B" w14:paraId="4D2B9552" w14:textId="77777777" w:rsidTr="00F15A2B">
        <w:trPr>
          <w:trHeight w:val="615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1803B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Description</w:t>
            </w:r>
          </w:p>
        </w:tc>
        <w:tc>
          <w:tcPr>
            <w:tcW w:w="67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122AA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ho phép Quản lý xem thông tin cá nhân của nhân viên</w:t>
            </w:r>
          </w:p>
        </w:tc>
      </w:tr>
      <w:tr w:rsidR="00F15A2B" w:rsidRPr="00F15A2B" w14:paraId="0C2CA5E5" w14:textId="77777777" w:rsidTr="00F15A2B">
        <w:trPr>
          <w:trHeight w:val="525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C4228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Astor(s)</w:t>
            </w:r>
          </w:p>
        </w:tc>
        <w:tc>
          <w:tcPr>
            <w:tcW w:w="679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52CA6E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Quản lý</w:t>
            </w:r>
          </w:p>
        </w:tc>
      </w:tr>
      <w:tr w:rsidR="00F15A2B" w:rsidRPr="00F15A2B" w14:paraId="085D1A26" w14:textId="77777777" w:rsidTr="00F15A2B">
        <w:trPr>
          <w:trHeight w:val="525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5040E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Priority</w:t>
            </w:r>
          </w:p>
        </w:tc>
        <w:tc>
          <w:tcPr>
            <w:tcW w:w="6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59F7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igh</w:t>
            </w:r>
          </w:p>
        </w:tc>
      </w:tr>
      <w:tr w:rsidR="00F15A2B" w:rsidRPr="00F15A2B" w14:paraId="22A9266D" w14:textId="77777777" w:rsidTr="00F15A2B">
        <w:trPr>
          <w:trHeight w:val="525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C0C6DE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Trigger</w:t>
            </w:r>
          </w:p>
        </w:tc>
        <w:tc>
          <w:tcPr>
            <w:tcW w:w="6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9A3326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Quản chọn mở chức năng Thông tin nhân viên</w:t>
            </w:r>
          </w:p>
        </w:tc>
      </w:tr>
      <w:tr w:rsidR="00F15A2B" w:rsidRPr="00F15A2B" w14:paraId="67DB03D1" w14:textId="77777777" w:rsidTr="00F15A2B">
        <w:trPr>
          <w:trHeight w:val="840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33F378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re-Condition(s)</w:t>
            </w:r>
          </w:p>
        </w:tc>
        <w:tc>
          <w:tcPr>
            <w:tcW w:w="6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10348F" w14:textId="77777777" w:rsidR="00F15A2B" w:rsidRPr="00F15A2B" w:rsidRDefault="00F15A2B" w:rsidP="00F15A2B">
            <w:pPr>
              <w:numPr>
                <w:ilvl w:val="0"/>
                <w:numId w:val="37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iết bị của người dùng đã được kết nối internet </w:t>
            </w:r>
          </w:p>
          <w:p w14:paraId="1ABD365B" w14:textId="77777777" w:rsidR="00F15A2B" w:rsidRPr="00F15A2B" w:rsidRDefault="00F15A2B" w:rsidP="00F15A2B">
            <w:pPr>
              <w:numPr>
                <w:ilvl w:val="0"/>
                <w:numId w:val="37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ài khoản Quản lý được đăng nhập thành công</w:t>
            </w:r>
          </w:p>
        </w:tc>
      </w:tr>
      <w:tr w:rsidR="00F15A2B" w:rsidRPr="00F15A2B" w14:paraId="0639F3A5" w14:textId="77777777" w:rsidTr="00F15A2B">
        <w:trPr>
          <w:trHeight w:val="630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2E630F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ost-Condition(s)</w:t>
            </w:r>
          </w:p>
        </w:tc>
        <w:tc>
          <w:tcPr>
            <w:tcW w:w="6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B1324" w14:textId="77777777" w:rsidR="00F15A2B" w:rsidRPr="00F15A2B" w:rsidRDefault="00F15A2B" w:rsidP="00F15A2B">
            <w:pPr>
              <w:numPr>
                <w:ilvl w:val="0"/>
                <w:numId w:val="38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Xem được thông tin nhân viên</w:t>
            </w:r>
          </w:p>
        </w:tc>
      </w:tr>
      <w:tr w:rsidR="00F15A2B" w:rsidRPr="00F15A2B" w14:paraId="5E49F8FF" w14:textId="77777777" w:rsidTr="00F15A2B">
        <w:trPr>
          <w:trHeight w:val="1170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44B0D1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Main Flow</w:t>
            </w:r>
          </w:p>
        </w:tc>
        <w:tc>
          <w:tcPr>
            <w:tcW w:w="6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4044BF" w14:textId="77777777" w:rsidR="00F15A2B" w:rsidRPr="00F15A2B" w:rsidRDefault="00F15A2B" w:rsidP="00F15A2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. Nhấn chọn ô “Xem thông tin nhân viên”</w:t>
            </w:r>
          </w:p>
          <w:p w14:paraId="029A594A" w14:textId="77777777" w:rsidR="00F15A2B" w:rsidRPr="00F15A2B" w:rsidRDefault="00F15A2B" w:rsidP="00F15A2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 Chọn vào ô có tên nhân viên muốn xem</w:t>
            </w:r>
          </w:p>
          <w:p w14:paraId="76600FC5" w14:textId="77777777" w:rsidR="00F15A2B" w:rsidRPr="00F15A2B" w:rsidRDefault="00F15A2B" w:rsidP="00F15A2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 Hiển thị thông tin nhân viên</w:t>
            </w:r>
          </w:p>
        </w:tc>
      </w:tr>
      <w:tr w:rsidR="00F15A2B" w:rsidRPr="00F15A2B" w14:paraId="74F45661" w14:textId="77777777" w:rsidTr="00F15A2B">
        <w:trPr>
          <w:trHeight w:val="525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225ED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Alternative Flow</w:t>
            </w:r>
          </w:p>
        </w:tc>
        <w:tc>
          <w:tcPr>
            <w:tcW w:w="6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D5E664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F15A2B" w:rsidRPr="00F15A2B" w14:paraId="2BF96AB1" w14:textId="77777777" w:rsidTr="00F15A2B">
        <w:trPr>
          <w:trHeight w:val="645"/>
        </w:trPr>
        <w:tc>
          <w:tcPr>
            <w:tcW w:w="22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2AF16" w14:textId="77777777" w:rsidR="00F15A2B" w:rsidRPr="00F15A2B" w:rsidRDefault="00F15A2B" w:rsidP="00F15A2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Exception Flow</w:t>
            </w:r>
          </w:p>
        </w:tc>
        <w:tc>
          <w:tcPr>
            <w:tcW w:w="67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23D5E7" w14:textId="77777777" w:rsidR="00F15A2B" w:rsidRPr="00F15A2B" w:rsidRDefault="00F15A2B" w:rsidP="00F15A2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a. Nếu muốn xem tổng hợp lương của nhân viên đó thì nhấn chọn Tổng hợp lương và kết thúc.</w:t>
            </w:r>
          </w:p>
          <w:p w14:paraId="41D1E2DF" w14:textId="77777777" w:rsidR="00F15A2B" w:rsidRPr="00F15A2B" w:rsidRDefault="00F15A2B" w:rsidP="00F15A2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15A2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b. Nếu muốn xem tổng hợp giờ công của nhân viên đó thì nhấn chọn Tổng hợp giờ công và kết thúc.</w:t>
            </w:r>
          </w:p>
        </w:tc>
      </w:tr>
    </w:tbl>
    <w:p w14:paraId="27FCEE9E" w14:textId="1251295C" w:rsidR="004B488F" w:rsidRPr="00F15A2B" w:rsidRDefault="00F15A2B" w:rsidP="004B488F">
      <w:pPr>
        <w:rPr>
          <w:b/>
          <w:bCs/>
        </w:rPr>
      </w:pPr>
      <w:r>
        <w:rPr>
          <w:b/>
          <w:bCs/>
        </w:rPr>
        <w:t xml:space="preserve">Activity Diagram </w:t>
      </w:r>
      <w:r w:rsidR="007304B2">
        <w:rPr>
          <w:b/>
          <w:bCs/>
          <w:noProof/>
        </w:rPr>
        <w:drawing>
          <wp:anchor distT="0" distB="0" distL="114300" distR="114300" simplePos="0" relativeHeight="251659274" behindDoc="0" locked="0" layoutInCell="1" allowOverlap="1" wp14:anchorId="4EAC6B57" wp14:editId="6FFB55E1">
            <wp:simplePos x="0" y="0"/>
            <wp:positionH relativeFrom="column">
              <wp:posOffset>635</wp:posOffset>
            </wp:positionH>
            <wp:positionV relativeFrom="paragraph">
              <wp:posOffset>201930</wp:posOffset>
            </wp:positionV>
            <wp:extent cx="5543550" cy="4210050"/>
            <wp:effectExtent l="0" t="0" r="0" b="0"/>
            <wp:wrapTopAndBottom/>
            <wp:docPr id="748371281" name="Picture 2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371281" name="Picture 2" descr="A diagram of a 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C5E38A" w14:textId="77777777" w:rsidR="00756971" w:rsidRPr="00F15A2B" w:rsidRDefault="00756971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  <w:lang w:val="vi-VN"/>
        </w:rPr>
      </w:pPr>
      <w:r w:rsidRPr="00F15A2B">
        <w:rPr>
          <w:lang w:val="vi-VN"/>
        </w:rPr>
        <w:br w:type="page"/>
      </w:r>
    </w:p>
    <w:p w14:paraId="75B02FB7" w14:textId="68E67290" w:rsidR="003C4E14" w:rsidRDefault="003C4E14" w:rsidP="000655CA">
      <w:pPr>
        <w:pStyle w:val="Heading2"/>
      </w:pPr>
      <w:r>
        <w:t xml:space="preserve">Đặc tả use case </w:t>
      </w:r>
      <w:r w:rsidR="00654C38">
        <w:t>Chấm công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8"/>
        <w:gridCol w:w="7093"/>
      </w:tblGrid>
      <w:tr w:rsidR="00153A5B" w:rsidRPr="00153A5B" w14:paraId="3F0DCD43" w14:textId="77777777" w:rsidTr="00153A5B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01FD5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22477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1</w:t>
            </w:r>
          </w:p>
        </w:tc>
      </w:tr>
      <w:tr w:rsidR="00153A5B" w:rsidRPr="00153A5B" w14:paraId="3238B687" w14:textId="77777777" w:rsidTr="00153A5B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849A0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7D4122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hấm công</w:t>
            </w:r>
          </w:p>
        </w:tc>
      </w:tr>
      <w:tr w:rsidR="00153A5B" w:rsidRPr="006B221F" w14:paraId="1609CA03" w14:textId="77777777" w:rsidTr="00153A5B">
        <w:trPr>
          <w:trHeight w:val="6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F3894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EA4FF1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ho phép nhân viên ghi lại thời gian làm việc của mình</w:t>
            </w:r>
          </w:p>
        </w:tc>
      </w:tr>
      <w:tr w:rsidR="00153A5B" w:rsidRPr="00153A5B" w14:paraId="4FFA4F03" w14:textId="77777777" w:rsidTr="00153A5B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79981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Astor(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8971F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</w:t>
            </w:r>
          </w:p>
        </w:tc>
      </w:tr>
      <w:tr w:rsidR="00153A5B" w:rsidRPr="00153A5B" w14:paraId="0FC4F01A" w14:textId="77777777" w:rsidTr="00153A5B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5FC42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9B4578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igh</w:t>
            </w:r>
          </w:p>
        </w:tc>
      </w:tr>
      <w:tr w:rsidR="00153A5B" w:rsidRPr="006B221F" w14:paraId="43FDDDED" w14:textId="77777777" w:rsidTr="00153A5B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BD151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9C8EC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 chọn mở chức năng Chấm công</w:t>
            </w:r>
          </w:p>
        </w:tc>
      </w:tr>
      <w:tr w:rsidR="00153A5B" w:rsidRPr="006B221F" w14:paraId="399C5877" w14:textId="77777777" w:rsidTr="00153A5B">
        <w:trPr>
          <w:trHeight w:val="8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379EEA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re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D884B2" w14:textId="77777777" w:rsidR="00153A5B" w:rsidRPr="00153A5B" w:rsidRDefault="00153A5B" w:rsidP="00153A5B">
            <w:pPr>
              <w:numPr>
                <w:ilvl w:val="0"/>
                <w:numId w:val="14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iết bị của người dùng đã được kết nối internet </w:t>
            </w:r>
          </w:p>
          <w:p w14:paraId="62678D15" w14:textId="77777777" w:rsidR="00153A5B" w:rsidRPr="00153A5B" w:rsidRDefault="00153A5B" w:rsidP="00153A5B">
            <w:pPr>
              <w:numPr>
                <w:ilvl w:val="0"/>
                <w:numId w:val="14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ài khoản nhân viên được đăng nhập thành công</w:t>
            </w:r>
          </w:p>
        </w:tc>
      </w:tr>
      <w:tr w:rsidR="00153A5B" w:rsidRPr="006B221F" w14:paraId="2D89DC87" w14:textId="77777777" w:rsidTr="00153A5B">
        <w:trPr>
          <w:trHeight w:val="6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FA8E0B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ost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281A68" w14:textId="77777777" w:rsidR="00153A5B" w:rsidRPr="00153A5B" w:rsidRDefault="00153A5B" w:rsidP="00153A5B">
            <w:pPr>
              <w:numPr>
                <w:ilvl w:val="0"/>
                <w:numId w:val="15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Lưu thành công thời gian làm việc của nhân viên</w:t>
            </w:r>
          </w:p>
        </w:tc>
      </w:tr>
      <w:tr w:rsidR="00153A5B" w:rsidRPr="006B221F" w14:paraId="677F1B70" w14:textId="77777777" w:rsidTr="00153A5B">
        <w:trPr>
          <w:trHeight w:val="14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DDEB3B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95F527" w14:textId="77777777" w:rsidR="00153A5B" w:rsidRPr="00153A5B" w:rsidRDefault="00153A5B" w:rsidP="00153A5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. Nhấn chọn ô “Chấm công”</w:t>
            </w:r>
          </w:p>
          <w:p w14:paraId="7BEA8DEA" w14:textId="77777777" w:rsidR="00153A5B" w:rsidRPr="00153A5B" w:rsidRDefault="00153A5B" w:rsidP="00153A5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 Chọn nút “Bắt đầu ca”</w:t>
            </w:r>
          </w:p>
          <w:p w14:paraId="70534569" w14:textId="77777777" w:rsidR="00153A5B" w:rsidRPr="00153A5B" w:rsidRDefault="00153A5B" w:rsidP="00153A5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 Lưu lại giờ bắt đầu ca</w:t>
            </w:r>
          </w:p>
          <w:p w14:paraId="459AD3A4" w14:textId="77777777" w:rsidR="00153A5B" w:rsidRPr="00153A5B" w:rsidRDefault="00153A5B" w:rsidP="00153A5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4. Chọn nút “Kết thúc ca”</w:t>
            </w:r>
          </w:p>
          <w:p w14:paraId="5FB61637" w14:textId="77777777" w:rsidR="00153A5B" w:rsidRPr="00153A5B" w:rsidRDefault="00153A5B" w:rsidP="00153A5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5. Lưu lại giờ kết thúc ca</w:t>
            </w:r>
          </w:p>
        </w:tc>
      </w:tr>
      <w:tr w:rsidR="00153A5B" w:rsidRPr="00153A5B" w14:paraId="702637E8" w14:textId="77777777" w:rsidTr="00153A5B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C8144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Alternative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7BE8F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153A5B" w:rsidRPr="00153A5B" w14:paraId="6D32A0BC" w14:textId="77777777" w:rsidTr="00153A5B">
        <w:trPr>
          <w:trHeight w:val="6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BB5D2" w14:textId="77777777" w:rsidR="00153A5B" w:rsidRPr="00153A5B" w:rsidRDefault="00153A5B" w:rsidP="00153A5B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Exceptio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BAFA8D" w14:textId="77777777" w:rsidR="00153A5B" w:rsidRPr="00153A5B" w:rsidRDefault="00153A5B" w:rsidP="00153A5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a. Nếu đây là công thứ 2 và công đầu chưa được duyệt trong ngày thì thông báo “Công trước chưa được duyệt!!” và kết thúc</w:t>
            </w:r>
          </w:p>
          <w:p w14:paraId="462AD514" w14:textId="77777777" w:rsidR="00153A5B" w:rsidRPr="00153A5B" w:rsidRDefault="00153A5B" w:rsidP="00153A5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b. Nếu không nằm trong phạm vi cho phép khi chấm công thì thông báo “Không nằm trong phạm vi!!” và kết thúc</w:t>
            </w:r>
          </w:p>
          <w:p w14:paraId="743D42A5" w14:textId="77777777" w:rsidR="00153A5B" w:rsidRPr="00153A5B" w:rsidRDefault="00153A5B" w:rsidP="00153A5B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153A5B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4a. Nếu chưa có giờ bắt đầu ca nhưng chọn nút “Kết thúc ca” thì thông báo “Bạn chưa bắt đầu ca!!” và kết thúc</w:t>
            </w:r>
          </w:p>
        </w:tc>
      </w:tr>
    </w:tbl>
    <w:p w14:paraId="649CECCE" w14:textId="1E7B73D2" w:rsidR="00153A5B" w:rsidRDefault="00153A5B" w:rsidP="00153A5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tivity diagram</w:t>
      </w:r>
      <w:r>
        <w:rPr>
          <w:color w:val="000000"/>
          <w:szCs w:val="26"/>
          <w:bdr w:val="none" w:sz="0" w:space="0" w:color="auto" w:frame="1"/>
        </w:rPr>
        <w:t xml:space="preserve"> </w:t>
      </w:r>
      <w:r w:rsidR="006B3857">
        <w:rPr>
          <w:noProof/>
          <w:color w:val="000000"/>
          <w:szCs w:val="26"/>
          <w:bdr w:val="none" w:sz="0" w:space="0" w:color="auto" w:frame="1"/>
        </w:rPr>
        <w:drawing>
          <wp:anchor distT="0" distB="0" distL="114300" distR="114300" simplePos="0" relativeHeight="251658244" behindDoc="0" locked="0" layoutInCell="1" allowOverlap="1" wp14:anchorId="11B49629" wp14:editId="4B98B52F">
            <wp:simplePos x="0" y="0"/>
            <wp:positionH relativeFrom="column">
              <wp:posOffset>-3175</wp:posOffset>
            </wp:positionH>
            <wp:positionV relativeFrom="paragraph">
              <wp:posOffset>220980</wp:posOffset>
            </wp:positionV>
            <wp:extent cx="5730875" cy="6617970"/>
            <wp:effectExtent l="0" t="0" r="3175" b="0"/>
            <wp:wrapTopAndBottom/>
            <wp:docPr id="232470712" name="Picture 5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70712" name="Picture 5" descr="A diagram of a flow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661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A7EE08" w14:textId="77777777" w:rsidR="00756971" w:rsidRPr="00756971" w:rsidRDefault="00756971" w:rsidP="00756971"/>
    <w:p w14:paraId="0B0A99B0" w14:textId="77777777" w:rsidR="006B3857" w:rsidRDefault="006B3857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</w:rPr>
      </w:pPr>
      <w:r>
        <w:br w:type="page"/>
      </w:r>
    </w:p>
    <w:p w14:paraId="1BCB8B93" w14:textId="3C6BB4F9" w:rsidR="00654C38" w:rsidRDefault="002D3551" w:rsidP="000655CA">
      <w:pPr>
        <w:pStyle w:val="Heading2"/>
      </w:pPr>
      <w:r>
        <w:t>Đặc tả use case Tính tổng giờ công theo ngày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0"/>
        <w:gridCol w:w="6651"/>
      </w:tblGrid>
      <w:tr w:rsidR="002E7C66" w:rsidRPr="002E7C66" w14:paraId="6A460213" w14:textId="77777777" w:rsidTr="002E7C66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0FEDD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ID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8E2C4A" w14:textId="72303C95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eastAsia="zh-CN"/>
              </w:rPr>
            </w:pPr>
            <w:r>
              <w:rPr>
                <w:rFonts w:eastAsia="Times New Roman" w:cs="Times New Roman"/>
                <w:sz w:val="28"/>
                <w:szCs w:val="28"/>
                <w:lang w:eastAsia="zh-CN"/>
              </w:rPr>
              <w:t>3.2</w:t>
            </w:r>
          </w:p>
        </w:tc>
      </w:tr>
      <w:tr w:rsidR="002E7C66" w:rsidRPr="002E7C66" w14:paraId="7EEBAD00" w14:textId="77777777" w:rsidTr="002E7C66">
        <w:trPr>
          <w:trHeight w:val="584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A8206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Name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AE1F7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ính tổng giờ công theo ngày </w:t>
            </w:r>
          </w:p>
        </w:tc>
      </w:tr>
      <w:tr w:rsidR="002E7C66" w:rsidRPr="006B221F" w14:paraId="4B346255" w14:textId="77777777" w:rsidTr="002E7C66">
        <w:trPr>
          <w:trHeight w:val="840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8C4E6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Description</w:t>
            </w:r>
          </w:p>
        </w:tc>
        <w:tc>
          <w:tcPr>
            <w:tcW w:w="6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6749D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ho phép nhân viên quản lý tổng giờ công của mình trong ngày</w:t>
            </w:r>
          </w:p>
        </w:tc>
      </w:tr>
      <w:tr w:rsidR="002E7C66" w:rsidRPr="002E7C66" w14:paraId="6A36667F" w14:textId="77777777" w:rsidTr="002E7C66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AD32AB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Actor(s)</w:t>
            </w:r>
          </w:p>
        </w:tc>
        <w:tc>
          <w:tcPr>
            <w:tcW w:w="6651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7D9128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</w:t>
            </w:r>
          </w:p>
        </w:tc>
      </w:tr>
      <w:tr w:rsidR="002E7C66" w:rsidRPr="002E7C66" w14:paraId="13EBFAEB" w14:textId="77777777" w:rsidTr="002E7C66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071477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Priority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8FC82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igh</w:t>
            </w:r>
          </w:p>
        </w:tc>
      </w:tr>
      <w:tr w:rsidR="002E7C66" w:rsidRPr="006B221F" w14:paraId="4078FEE3" w14:textId="77777777" w:rsidTr="002E7C66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5CE3B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Trigger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C5847F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 chọn mở chức năng Tổng hợp giờ công</w:t>
            </w:r>
          </w:p>
        </w:tc>
      </w:tr>
      <w:tr w:rsidR="002E7C66" w:rsidRPr="006B221F" w14:paraId="25052FBD" w14:textId="77777777" w:rsidTr="002E7C66">
        <w:trPr>
          <w:trHeight w:val="840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D722F4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re-Condition(s)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64D855" w14:textId="77777777" w:rsidR="002E7C66" w:rsidRPr="002E7C66" w:rsidRDefault="002E7C66" w:rsidP="002E7C66">
            <w:pPr>
              <w:numPr>
                <w:ilvl w:val="0"/>
                <w:numId w:val="16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iết bị của người dùng đã được kết nối internet </w:t>
            </w:r>
          </w:p>
          <w:p w14:paraId="0BCC3216" w14:textId="77777777" w:rsidR="002E7C66" w:rsidRPr="002E7C66" w:rsidRDefault="002E7C66" w:rsidP="002E7C66">
            <w:pPr>
              <w:numPr>
                <w:ilvl w:val="0"/>
                <w:numId w:val="16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ài khoản của nhân viên được đăng nhập thành công</w:t>
            </w:r>
          </w:p>
          <w:p w14:paraId="33AA3D7A" w14:textId="77777777" w:rsidR="002E7C66" w:rsidRPr="002E7C66" w:rsidRDefault="002E7C66" w:rsidP="002E7C66">
            <w:pPr>
              <w:numPr>
                <w:ilvl w:val="0"/>
                <w:numId w:val="16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 đã thực hiện chấm công</w:t>
            </w:r>
          </w:p>
        </w:tc>
      </w:tr>
      <w:tr w:rsidR="002E7C66" w:rsidRPr="006B221F" w14:paraId="5290411E" w14:textId="77777777" w:rsidTr="002E7C66">
        <w:trPr>
          <w:trHeight w:val="840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0524E6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ost-Condition(s)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657116" w14:textId="77777777" w:rsidR="002E7C66" w:rsidRPr="002E7C66" w:rsidRDefault="002E7C66" w:rsidP="002E7C66">
            <w:pPr>
              <w:numPr>
                <w:ilvl w:val="0"/>
                <w:numId w:val="17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 biết tổng giờ công của mình trong ngày.</w:t>
            </w:r>
          </w:p>
          <w:p w14:paraId="59B01130" w14:textId="77777777" w:rsidR="002E7C66" w:rsidRPr="002E7C66" w:rsidRDefault="002E7C66" w:rsidP="002E7C66">
            <w:pPr>
              <w:numPr>
                <w:ilvl w:val="0"/>
                <w:numId w:val="17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ệ thống lưu thành công tổng giờ công của nhân viên trong ngày.</w:t>
            </w:r>
          </w:p>
        </w:tc>
      </w:tr>
      <w:tr w:rsidR="002E7C66" w:rsidRPr="006B221F" w14:paraId="3486C5EA" w14:textId="77777777" w:rsidTr="002E7C66">
        <w:trPr>
          <w:trHeight w:val="1470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1EFE35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Main Flow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0AF6B8" w14:textId="77777777" w:rsidR="002E7C66" w:rsidRPr="002E7C66" w:rsidRDefault="002E7C66" w:rsidP="002E7C6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. Nhấn chọn ô “Tổng hợp giờ công”</w:t>
            </w:r>
          </w:p>
          <w:p w14:paraId="5AA7C4EA" w14:textId="77777777" w:rsidR="002E7C66" w:rsidRPr="002E7C66" w:rsidRDefault="002E7C66" w:rsidP="002E7C6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 Nhập tháng, năm vào ô “Từ”</w:t>
            </w:r>
          </w:p>
          <w:p w14:paraId="713A2E34" w14:textId="77777777" w:rsidR="002E7C66" w:rsidRPr="002E7C66" w:rsidRDefault="002E7C66" w:rsidP="002E7C6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 Nhập tháng, năm vào ô “Đến”</w:t>
            </w:r>
          </w:p>
          <w:p w14:paraId="600B81FE" w14:textId="77777777" w:rsidR="002E7C66" w:rsidRPr="002E7C66" w:rsidRDefault="002E7C66" w:rsidP="002E7C6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4. Nhấn chọn ô “Đồng ý”</w:t>
            </w:r>
          </w:p>
        </w:tc>
      </w:tr>
      <w:tr w:rsidR="002E7C66" w:rsidRPr="002E7C66" w14:paraId="6C7FC3EB" w14:textId="77777777" w:rsidTr="002E7C66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637747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Alternative Flow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E3AD64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2E7C66" w:rsidRPr="006B221F" w14:paraId="313EF0C7" w14:textId="77777777" w:rsidTr="002E7C66">
        <w:trPr>
          <w:trHeight w:val="64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8C1277" w14:textId="77777777" w:rsidR="002E7C66" w:rsidRPr="002E7C66" w:rsidRDefault="002E7C66" w:rsidP="002E7C6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Exception Flow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8BE78E" w14:textId="77777777" w:rsidR="002E7C66" w:rsidRPr="002E7C66" w:rsidRDefault="002E7C66" w:rsidP="002E7C6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2E7C6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4b.Nhấn chọn ô “Quay lại”</w:t>
            </w:r>
          </w:p>
        </w:tc>
      </w:tr>
    </w:tbl>
    <w:p w14:paraId="5A79A517" w14:textId="21988F53" w:rsidR="00DD32EF" w:rsidRDefault="00DD32EF" w:rsidP="00DD32E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tivity diagram</w:t>
      </w:r>
      <w:r>
        <w:rPr>
          <w:color w:val="000000"/>
          <w:szCs w:val="26"/>
          <w:bdr w:val="none" w:sz="0" w:space="0" w:color="auto" w:frame="1"/>
        </w:rPr>
        <w:t xml:space="preserve"> </w:t>
      </w:r>
      <w:r>
        <w:rPr>
          <w:noProof/>
          <w:color w:val="000000"/>
          <w:szCs w:val="26"/>
          <w:bdr w:val="none" w:sz="0" w:space="0" w:color="auto" w:frame="1"/>
        </w:rPr>
        <w:drawing>
          <wp:anchor distT="0" distB="0" distL="114300" distR="114300" simplePos="0" relativeHeight="251658245" behindDoc="0" locked="0" layoutInCell="1" allowOverlap="1" wp14:anchorId="75E635C2" wp14:editId="31992A7E">
            <wp:simplePos x="0" y="0"/>
            <wp:positionH relativeFrom="column">
              <wp:posOffset>-3175</wp:posOffset>
            </wp:positionH>
            <wp:positionV relativeFrom="paragraph">
              <wp:posOffset>220980</wp:posOffset>
            </wp:positionV>
            <wp:extent cx="5730875" cy="4979670"/>
            <wp:effectExtent l="0" t="0" r="3175" b="0"/>
            <wp:wrapTopAndBottom/>
            <wp:docPr id="1745358864" name="Picture 6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358864" name="Picture 6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97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AF41ED" w14:textId="77777777" w:rsidR="006B3857" w:rsidRPr="002E7C66" w:rsidRDefault="006B3857" w:rsidP="006B3857">
      <w:pPr>
        <w:rPr>
          <w:lang w:val="vi-VN"/>
        </w:rPr>
      </w:pPr>
    </w:p>
    <w:p w14:paraId="028F714E" w14:textId="77777777" w:rsidR="00DD32EF" w:rsidRDefault="00DD32EF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</w:rPr>
      </w:pPr>
      <w:r>
        <w:br w:type="page"/>
      </w:r>
    </w:p>
    <w:p w14:paraId="7684D817" w14:textId="5BFFE20A" w:rsidR="007C1404" w:rsidRDefault="007C1404" w:rsidP="000655CA">
      <w:pPr>
        <w:pStyle w:val="Heading2"/>
      </w:pPr>
      <w:r>
        <w:t>Đặc tả use case Tính lương nhân viê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63"/>
        <w:gridCol w:w="6788"/>
      </w:tblGrid>
      <w:tr w:rsidR="00F251CF" w:rsidRPr="00F251CF" w14:paraId="684E9BC4" w14:textId="77777777" w:rsidTr="00F251CF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A5B2F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190E82" w14:textId="55FACF62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eastAsia="zh-CN"/>
              </w:rPr>
            </w:pPr>
            <w:r>
              <w:rPr>
                <w:rFonts w:eastAsia="Times New Roman" w:cs="Times New Roman"/>
                <w:sz w:val="28"/>
                <w:szCs w:val="28"/>
                <w:lang w:eastAsia="zh-CN"/>
              </w:rPr>
              <w:t>4.1</w:t>
            </w:r>
          </w:p>
        </w:tc>
      </w:tr>
      <w:tr w:rsidR="00F251CF" w:rsidRPr="00F251CF" w14:paraId="7C67A89E" w14:textId="77777777" w:rsidTr="00F251CF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AA8DD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CE706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ính lương nhân viên</w:t>
            </w:r>
          </w:p>
        </w:tc>
      </w:tr>
      <w:tr w:rsidR="00F251CF" w:rsidRPr="006B221F" w14:paraId="096A33F4" w14:textId="77777777" w:rsidTr="00F251CF">
        <w:trPr>
          <w:trHeight w:val="8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CB4A1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A4872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ho phép nhân viên biết được tiền lương của mình theo tháng</w:t>
            </w:r>
          </w:p>
        </w:tc>
      </w:tr>
      <w:tr w:rsidR="00F251CF" w:rsidRPr="00F251CF" w14:paraId="69B6494F" w14:textId="77777777" w:rsidTr="00F251CF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57D8E7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Astor(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8F7C7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</w:t>
            </w:r>
          </w:p>
        </w:tc>
      </w:tr>
      <w:tr w:rsidR="00F251CF" w:rsidRPr="00F251CF" w14:paraId="5FB11E90" w14:textId="77777777" w:rsidTr="00F251CF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274880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150016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igh</w:t>
            </w:r>
          </w:p>
        </w:tc>
      </w:tr>
      <w:tr w:rsidR="00F251CF" w:rsidRPr="006B221F" w14:paraId="04D5FD19" w14:textId="77777777" w:rsidTr="00F251CF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EE5A99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1662B7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 chọn chức năng Tổng hợp lương</w:t>
            </w:r>
          </w:p>
        </w:tc>
      </w:tr>
      <w:tr w:rsidR="00F251CF" w:rsidRPr="006B221F" w14:paraId="74B47D56" w14:textId="77777777" w:rsidTr="00F251CF">
        <w:trPr>
          <w:trHeight w:val="8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5B49CD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re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B0D45" w14:textId="77777777" w:rsidR="00F251CF" w:rsidRPr="00F251CF" w:rsidRDefault="00F251CF" w:rsidP="00F251CF">
            <w:pPr>
              <w:numPr>
                <w:ilvl w:val="0"/>
                <w:numId w:val="18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iết bị của người dùng đã được kết nối internet </w:t>
            </w:r>
          </w:p>
          <w:p w14:paraId="33A8FB11" w14:textId="77777777" w:rsidR="00F251CF" w:rsidRPr="00F251CF" w:rsidRDefault="00F251CF" w:rsidP="00F251CF">
            <w:pPr>
              <w:numPr>
                <w:ilvl w:val="0"/>
                <w:numId w:val="18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ên tài khoản và mật khẩu là hợp lệ </w:t>
            </w:r>
          </w:p>
        </w:tc>
      </w:tr>
      <w:tr w:rsidR="00F251CF" w:rsidRPr="006B221F" w14:paraId="223E0459" w14:textId="77777777" w:rsidTr="00F251CF">
        <w:trPr>
          <w:trHeight w:val="8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3934FE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ost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B2CBB6" w14:textId="77777777" w:rsidR="00F251CF" w:rsidRPr="00F251CF" w:rsidRDefault="00F251CF" w:rsidP="00F251CF">
            <w:pPr>
              <w:numPr>
                <w:ilvl w:val="0"/>
                <w:numId w:val="19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 thành công thấy lương của mình</w:t>
            </w:r>
          </w:p>
        </w:tc>
      </w:tr>
      <w:tr w:rsidR="00F251CF" w:rsidRPr="00F251CF" w14:paraId="4154F3B8" w14:textId="77777777" w:rsidTr="00F251CF">
        <w:trPr>
          <w:trHeight w:val="14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98E4B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4A36B" w14:textId="77777777" w:rsidR="00F251CF" w:rsidRPr="00F251CF" w:rsidRDefault="00F251CF" w:rsidP="00F251CF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. Nhấn chọn ô “Tổng hợp lương”</w:t>
            </w:r>
          </w:p>
          <w:p w14:paraId="61CE2758" w14:textId="77777777" w:rsidR="00F251CF" w:rsidRPr="00F251CF" w:rsidRDefault="00F251CF" w:rsidP="00F251CF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 Nhập tháng, năm vào ô “Từ” </w:t>
            </w:r>
          </w:p>
          <w:p w14:paraId="3CC85554" w14:textId="77777777" w:rsidR="00F251CF" w:rsidRPr="00F251CF" w:rsidRDefault="00F251CF" w:rsidP="00F251CF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 Nhập tháng, năm vào ô “Đến” </w:t>
            </w:r>
          </w:p>
          <w:p w14:paraId="6C7E42BE" w14:textId="77777777" w:rsidR="00F251CF" w:rsidRPr="00F251CF" w:rsidRDefault="00F251CF" w:rsidP="00F251CF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4. Nhấn “Đồng ý”</w:t>
            </w:r>
          </w:p>
          <w:p w14:paraId="42D35AF3" w14:textId="77777777" w:rsidR="00F251CF" w:rsidRPr="00F251CF" w:rsidRDefault="00F251CF" w:rsidP="00F251CF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F251CF" w:rsidRPr="00F251CF" w14:paraId="564D73C5" w14:textId="77777777" w:rsidTr="00F251CF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6B2B5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Alternative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D2B3ED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F251CF" w:rsidRPr="006B221F" w14:paraId="7B61BC82" w14:textId="77777777" w:rsidTr="00F251CF">
        <w:trPr>
          <w:trHeight w:val="115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5F4340" w14:textId="77777777" w:rsidR="00F251CF" w:rsidRPr="00F251CF" w:rsidRDefault="00F251CF" w:rsidP="00F251CF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Exceptio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A3E3AB" w14:textId="77777777" w:rsidR="00F251CF" w:rsidRPr="00F251CF" w:rsidRDefault="00F251CF" w:rsidP="00F251CF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F251CF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4b.Nhấn chọn ô “Quay lại”</w:t>
            </w:r>
          </w:p>
        </w:tc>
      </w:tr>
    </w:tbl>
    <w:p w14:paraId="5688202C" w14:textId="46D28C1A" w:rsidR="00F251CF" w:rsidRDefault="00F251CF" w:rsidP="00F251C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tivity diagram</w:t>
      </w:r>
      <w:r>
        <w:rPr>
          <w:color w:val="000000"/>
          <w:szCs w:val="26"/>
          <w:bdr w:val="none" w:sz="0" w:space="0" w:color="auto" w:frame="1"/>
        </w:rPr>
        <w:t xml:space="preserve"> </w:t>
      </w:r>
      <w:r w:rsidR="004F07EA">
        <w:rPr>
          <w:noProof/>
          <w:color w:val="000000"/>
          <w:szCs w:val="26"/>
          <w:bdr w:val="none" w:sz="0" w:space="0" w:color="auto" w:frame="1"/>
        </w:rPr>
        <w:drawing>
          <wp:anchor distT="0" distB="0" distL="114300" distR="114300" simplePos="0" relativeHeight="251658246" behindDoc="0" locked="0" layoutInCell="1" allowOverlap="1" wp14:anchorId="3BA3865B" wp14:editId="1903E596">
            <wp:simplePos x="0" y="0"/>
            <wp:positionH relativeFrom="column">
              <wp:posOffset>-3175</wp:posOffset>
            </wp:positionH>
            <wp:positionV relativeFrom="paragraph">
              <wp:posOffset>220980</wp:posOffset>
            </wp:positionV>
            <wp:extent cx="5730875" cy="4979670"/>
            <wp:effectExtent l="0" t="0" r="3175" b="0"/>
            <wp:wrapTopAndBottom/>
            <wp:docPr id="21411128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11287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97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4FBC12" w14:textId="77777777" w:rsidR="00F251CF" w:rsidRPr="00F251CF" w:rsidRDefault="00F251CF" w:rsidP="00F251CF">
      <w:pPr>
        <w:rPr>
          <w:lang w:val="vi-VN"/>
        </w:rPr>
      </w:pPr>
    </w:p>
    <w:p w14:paraId="125658C6" w14:textId="77777777" w:rsidR="004F07EA" w:rsidRDefault="004F07EA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</w:rPr>
      </w:pPr>
      <w:r>
        <w:br w:type="page"/>
      </w:r>
    </w:p>
    <w:p w14:paraId="2467DEB6" w14:textId="458B76B8" w:rsidR="007C1404" w:rsidRDefault="007C1404" w:rsidP="000655CA">
      <w:pPr>
        <w:pStyle w:val="Heading2"/>
      </w:pPr>
      <w:r>
        <w:t>Đặc tả use case Thông báo lương theo tháng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2"/>
        <w:gridCol w:w="6509"/>
      </w:tblGrid>
      <w:tr w:rsidR="00A0337E" w:rsidRPr="00A0337E" w14:paraId="659F99C0" w14:textId="77777777" w:rsidTr="00A0337E">
        <w:trPr>
          <w:trHeight w:val="525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92FC7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ID</w:t>
            </w:r>
          </w:p>
        </w:tc>
        <w:tc>
          <w:tcPr>
            <w:tcW w:w="6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2ACA4C" w14:textId="04E316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eastAsia="zh-CN"/>
              </w:rPr>
            </w:pPr>
            <w:r>
              <w:rPr>
                <w:rFonts w:eastAsia="Times New Roman" w:cs="Times New Roman"/>
                <w:sz w:val="28"/>
                <w:szCs w:val="28"/>
                <w:lang w:eastAsia="zh-CN"/>
              </w:rPr>
              <w:t>4.2</w:t>
            </w:r>
          </w:p>
        </w:tc>
      </w:tr>
      <w:tr w:rsidR="00A0337E" w:rsidRPr="00A0337E" w14:paraId="5BFE616F" w14:textId="77777777" w:rsidTr="00A0337E">
        <w:trPr>
          <w:trHeight w:val="525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A5A47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Name</w:t>
            </w:r>
          </w:p>
        </w:tc>
        <w:tc>
          <w:tcPr>
            <w:tcW w:w="650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63579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ông báo lương theo tháng</w:t>
            </w:r>
          </w:p>
        </w:tc>
      </w:tr>
      <w:tr w:rsidR="00A0337E" w:rsidRPr="006B221F" w14:paraId="3A8CFEBD" w14:textId="77777777" w:rsidTr="00A0337E">
        <w:trPr>
          <w:trHeight w:val="84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ECD08A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Description</w:t>
            </w:r>
          </w:p>
        </w:tc>
        <w:tc>
          <w:tcPr>
            <w:tcW w:w="6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092995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ông báo tiền lương cho nhân viên ngay trên app</w:t>
            </w:r>
          </w:p>
        </w:tc>
      </w:tr>
      <w:tr w:rsidR="00A0337E" w:rsidRPr="00A0337E" w14:paraId="79ABC3B2" w14:textId="77777777" w:rsidTr="00A0337E">
        <w:trPr>
          <w:trHeight w:val="525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1568AF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Astor(s)</w:t>
            </w:r>
          </w:p>
        </w:tc>
        <w:tc>
          <w:tcPr>
            <w:tcW w:w="650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5DDB1E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ệ thống</w:t>
            </w:r>
          </w:p>
        </w:tc>
      </w:tr>
      <w:tr w:rsidR="00A0337E" w:rsidRPr="00A0337E" w14:paraId="2DFB98A2" w14:textId="77777777" w:rsidTr="00A0337E">
        <w:trPr>
          <w:trHeight w:val="525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7F6D8A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Priority</w:t>
            </w:r>
          </w:p>
        </w:tc>
        <w:tc>
          <w:tcPr>
            <w:tcW w:w="6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A13F0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igh</w:t>
            </w:r>
          </w:p>
        </w:tc>
      </w:tr>
      <w:tr w:rsidR="00A0337E" w:rsidRPr="006B221F" w14:paraId="7FBB06C6" w14:textId="77777777" w:rsidTr="00A0337E">
        <w:trPr>
          <w:trHeight w:val="525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1B4C67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Trigger</w:t>
            </w:r>
          </w:p>
        </w:tc>
        <w:tc>
          <w:tcPr>
            <w:tcW w:w="6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4EE52F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ệ thống tự động thông báo vào ngày cuối cùng của tháng</w:t>
            </w:r>
          </w:p>
        </w:tc>
      </w:tr>
      <w:tr w:rsidR="00A0337E" w:rsidRPr="006B221F" w14:paraId="30024B9D" w14:textId="77777777" w:rsidTr="00A0337E">
        <w:trPr>
          <w:trHeight w:val="84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FFDDCE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re-Condition(s)</w:t>
            </w:r>
          </w:p>
        </w:tc>
        <w:tc>
          <w:tcPr>
            <w:tcW w:w="6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ECF5B0" w14:textId="77777777" w:rsidR="00A0337E" w:rsidRPr="00A0337E" w:rsidRDefault="00A0337E" w:rsidP="00A0337E">
            <w:pPr>
              <w:numPr>
                <w:ilvl w:val="0"/>
                <w:numId w:val="20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Dữ liệu lương của tất cả nhân viên đã được nhập vào hệ thống</w:t>
            </w:r>
          </w:p>
          <w:p w14:paraId="6B9A3036" w14:textId="77777777" w:rsidR="00A0337E" w:rsidRPr="00A0337E" w:rsidRDefault="00A0337E" w:rsidP="00A0337E">
            <w:pPr>
              <w:numPr>
                <w:ilvl w:val="0"/>
                <w:numId w:val="21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ệ thống đã được cấu hình để tự động tính toán lương theo tháng</w:t>
            </w:r>
          </w:p>
          <w:p w14:paraId="15386834" w14:textId="77777777" w:rsidR="00A0337E" w:rsidRPr="00A0337E" w:rsidRDefault="00A0337E" w:rsidP="00A0337E">
            <w:pPr>
              <w:numPr>
                <w:ilvl w:val="0"/>
                <w:numId w:val="21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ông báo tiền lương ngay trên app</w:t>
            </w:r>
          </w:p>
        </w:tc>
      </w:tr>
      <w:tr w:rsidR="00A0337E" w:rsidRPr="006B221F" w14:paraId="5B89F9A1" w14:textId="77777777" w:rsidTr="00A0337E">
        <w:trPr>
          <w:trHeight w:val="84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1B8CC4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ost-Condition(s)</w:t>
            </w:r>
          </w:p>
        </w:tc>
        <w:tc>
          <w:tcPr>
            <w:tcW w:w="6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F42707" w14:textId="77777777" w:rsidR="00A0337E" w:rsidRPr="00A0337E" w:rsidRDefault="00A0337E" w:rsidP="00A0337E">
            <w:pPr>
              <w:numPr>
                <w:ilvl w:val="0"/>
                <w:numId w:val="22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ất cả nhân viên đều nhận được thông báo</w:t>
            </w:r>
          </w:p>
        </w:tc>
      </w:tr>
      <w:tr w:rsidR="00A0337E" w:rsidRPr="006B221F" w14:paraId="6FECD3BE" w14:textId="77777777" w:rsidTr="00A0337E">
        <w:trPr>
          <w:trHeight w:val="1470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3A7745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Main Flow</w:t>
            </w:r>
          </w:p>
        </w:tc>
        <w:tc>
          <w:tcPr>
            <w:tcW w:w="6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FE6D7A" w14:textId="77777777" w:rsidR="00A0337E" w:rsidRPr="00A0337E" w:rsidRDefault="00A0337E" w:rsidP="00A0337E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. Lấy dữ liệu giờ làm của nhân viên từ cơ sở dữ liệu</w:t>
            </w:r>
          </w:p>
          <w:p w14:paraId="53BAD23D" w14:textId="77777777" w:rsidR="00A0337E" w:rsidRPr="00A0337E" w:rsidRDefault="00A0337E" w:rsidP="00A0337E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 Tính toán tiền lương</w:t>
            </w:r>
          </w:p>
          <w:p w14:paraId="41203DCF" w14:textId="77777777" w:rsidR="00A0337E" w:rsidRPr="00A0337E" w:rsidRDefault="00A0337E" w:rsidP="00A0337E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 Lưu vào hệ thống</w:t>
            </w:r>
          </w:p>
          <w:p w14:paraId="0CF00B43" w14:textId="77777777" w:rsidR="00A0337E" w:rsidRPr="00A0337E" w:rsidRDefault="00A0337E" w:rsidP="00A0337E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4. Gửi thông báo đến nhân viên</w:t>
            </w:r>
          </w:p>
        </w:tc>
      </w:tr>
      <w:tr w:rsidR="00A0337E" w:rsidRPr="00A0337E" w14:paraId="56CB11CD" w14:textId="77777777" w:rsidTr="00A0337E">
        <w:trPr>
          <w:trHeight w:val="525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840806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Alternative Flow</w:t>
            </w:r>
          </w:p>
        </w:tc>
        <w:tc>
          <w:tcPr>
            <w:tcW w:w="6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34AC84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A0337E" w:rsidRPr="00A0337E" w14:paraId="3A0A481F" w14:textId="77777777" w:rsidTr="00A0337E">
        <w:trPr>
          <w:trHeight w:val="511"/>
        </w:trPr>
        <w:tc>
          <w:tcPr>
            <w:tcW w:w="25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6DB1C" w14:textId="77777777" w:rsidR="00A0337E" w:rsidRPr="00A0337E" w:rsidRDefault="00A0337E" w:rsidP="00A0337E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A0337E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Exception Flow</w:t>
            </w:r>
          </w:p>
        </w:tc>
        <w:tc>
          <w:tcPr>
            <w:tcW w:w="650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C0A1C1" w14:textId="77777777" w:rsidR="00A0337E" w:rsidRPr="00A0337E" w:rsidRDefault="00A0337E" w:rsidP="00A0337E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</w:tbl>
    <w:p w14:paraId="7A54AEA0" w14:textId="082BC805" w:rsidR="00A0337E" w:rsidRDefault="00B22CB3" w:rsidP="00A0337E">
      <w:pPr>
        <w:rPr>
          <w:b/>
          <w:bCs/>
          <w:sz w:val="28"/>
          <w:szCs w:val="28"/>
        </w:rPr>
      </w:pPr>
      <w:r>
        <w:rPr>
          <w:noProof/>
          <w:bdr w:val="none" w:sz="0" w:space="0" w:color="auto" w:frame="1"/>
        </w:rPr>
        <w:drawing>
          <wp:anchor distT="0" distB="0" distL="114300" distR="114300" simplePos="0" relativeHeight="251658247" behindDoc="0" locked="0" layoutInCell="1" allowOverlap="1" wp14:anchorId="03224F5C" wp14:editId="03BEC1B8">
            <wp:simplePos x="0" y="0"/>
            <wp:positionH relativeFrom="column">
              <wp:posOffset>1191983</wp:posOffset>
            </wp:positionH>
            <wp:positionV relativeFrom="paragraph">
              <wp:posOffset>293521</wp:posOffset>
            </wp:positionV>
            <wp:extent cx="2870200" cy="5350510"/>
            <wp:effectExtent l="0" t="0" r="6350" b="2540"/>
            <wp:wrapTopAndBottom/>
            <wp:docPr id="980372702" name="Picture 8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372702" name="Picture 8" descr="A diagram of a flow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35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0337E">
        <w:rPr>
          <w:b/>
          <w:bCs/>
          <w:sz w:val="28"/>
          <w:szCs w:val="28"/>
        </w:rPr>
        <w:t>Activity diagram</w:t>
      </w:r>
      <w:r w:rsidR="00A0337E">
        <w:rPr>
          <w:color w:val="000000"/>
          <w:szCs w:val="26"/>
          <w:bdr w:val="none" w:sz="0" w:space="0" w:color="auto" w:frame="1"/>
        </w:rPr>
        <w:t xml:space="preserve"> </w:t>
      </w:r>
    </w:p>
    <w:p w14:paraId="04663A9D" w14:textId="77777777" w:rsidR="00A0337E" w:rsidRPr="00A0337E" w:rsidRDefault="00A0337E" w:rsidP="00A0337E"/>
    <w:p w14:paraId="61882FC3" w14:textId="77777777" w:rsidR="00B22CB3" w:rsidRDefault="00B22CB3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</w:rPr>
      </w:pPr>
      <w:r>
        <w:br w:type="page"/>
      </w:r>
    </w:p>
    <w:p w14:paraId="0F5E6F71" w14:textId="12A510F5" w:rsidR="007C1404" w:rsidRDefault="00691F50" w:rsidP="000655CA">
      <w:pPr>
        <w:pStyle w:val="Heading2"/>
      </w:pPr>
      <w:r>
        <w:t>Đặc tả use case Gửi đánh giá nhân viê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7"/>
        <w:gridCol w:w="7014"/>
      </w:tblGrid>
      <w:tr w:rsidR="00756D16" w:rsidRPr="00756D16" w14:paraId="0707EEF6" w14:textId="77777777" w:rsidTr="00756D16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1EFAC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4824F" w14:textId="0DE1CAD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eastAsia="zh-CN"/>
              </w:rPr>
            </w:pPr>
            <w:r>
              <w:rPr>
                <w:rFonts w:eastAsia="Times New Roman" w:cs="Times New Roman"/>
                <w:sz w:val="28"/>
                <w:szCs w:val="28"/>
                <w:lang w:eastAsia="zh-CN"/>
              </w:rPr>
              <w:t>5</w:t>
            </w:r>
          </w:p>
        </w:tc>
      </w:tr>
      <w:tr w:rsidR="00756D16" w:rsidRPr="006B221F" w14:paraId="32E51C43" w14:textId="77777777" w:rsidTr="00756D16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671A2C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63FCC6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Gửi đánh giá nhân viên</w:t>
            </w:r>
          </w:p>
        </w:tc>
      </w:tr>
      <w:tr w:rsidR="00756D16" w:rsidRPr="006B221F" w14:paraId="79A358D5" w14:textId="77777777" w:rsidTr="00756D16">
        <w:trPr>
          <w:trHeight w:val="8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79F223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4ADA3E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ho phép nhân viên đánh giá về hiệu suất và nhân viên xuất sắc nhất tháng của các nhân viên khác</w:t>
            </w:r>
          </w:p>
        </w:tc>
      </w:tr>
      <w:tr w:rsidR="00756D16" w:rsidRPr="00756D16" w14:paraId="4956C9FA" w14:textId="77777777" w:rsidTr="00756D16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93DB31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Astor(s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4CAB5C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</w:t>
            </w:r>
          </w:p>
        </w:tc>
      </w:tr>
      <w:tr w:rsidR="00756D16" w:rsidRPr="00756D16" w14:paraId="2190A3CC" w14:textId="77777777" w:rsidTr="00756D16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F68B1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B02538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igh</w:t>
            </w:r>
          </w:p>
        </w:tc>
      </w:tr>
      <w:tr w:rsidR="00756D16" w:rsidRPr="006B221F" w14:paraId="294AC0B3" w14:textId="77777777" w:rsidTr="00756D16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E88367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Trigg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05EC66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 chọn chức năng Đánh giá nhân viên</w:t>
            </w:r>
          </w:p>
        </w:tc>
      </w:tr>
      <w:tr w:rsidR="00756D16" w:rsidRPr="006B221F" w14:paraId="108B5E5E" w14:textId="77777777" w:rsidTr="00756D16">
        <w:trPr>
          <w:trHeight w:val="8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CF5CFC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re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EEDBD" w14:textId="77777777" w:rsidR="00756D16" w:rsidRPr="00756D16" w:rsidRDefault="00756D16" w:rsidP="00756D16">
            <w:pPr>
              <w:numPr>
                <w:ilvl w:val="0"/>
                <w:numId w:val="23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Dữ liệu của các nhân viên tồn tại trong hệ thống</w:t>
            </w:r>
          </w:p>
          <w:p w14:paraId="64633C5B" w14:textId="77777777" w:rsidR="00756D16" w:rsidRPr="00756D16" w:rsidRDefault="00756D16" w:rsidP="00756D16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ác chỉ tiêu đánh giá sẵn có</w:t>
            </w:r>
          </w:p>
          <w:p w14:paraId="4E0F60F3" w14:textId="77777777" w:rsidR="00756D16" w:rsidRPr="00756D16" w:rsidRDefault="00756D16" w:rsidP="00756D16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iết bị của người dùng đã được kết nối internet</w:t>
            </w:r>
          </w:p>
          <w:p w14:paraId="3F0727B7" w14:textId="77777777" w:rsidR="00756D16" w:rsidRPr="00756D16" w:rsidRDefault="00756D16" w:rsidP="00756D16">
            <w:pPr>
              <w:numPr>
                <w:ilvl w:val="0"/>
                <w:numId w:val="24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ên tài khoản và mật khẩu là hợp lệ </w:t>
            </w:r>
          </w:p>
        </w:tc>
      </w:tr>
      <w:tr w:rsidR="00756D16" w:rsidRPr="006B221F" w14:paraId="15993EE8" w14:textId="77777777" w:rsidTr="00756D16">
        <w:trPr>
          <w:trHeight w:val="8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AFE92E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ost-Condition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9169EB" w14:textId="77777777" w:rsidR="00756D16" w:rsidRPr="00756D16" w:rsidRDefault="00756D16" w:rsidP="00756D16">
            <w:pPr>
              <w:numPr>
                <w:ilvl w:val="0"/>
                <w:numId w:val="25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ất cả nhân viên đều xem được đánh giá</w:t>
            </w:r>
          </w:p>
        </w:tc>
      </w:tr>
      <w:tr w:rsidR="00756D16" w:rsidRPr="006B221F" w14:paraId="266B6512" w14:textId="77777777" w:rsidTr="00756D16">
        <w:trPr>
          <w:trHeight w:val="14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0EF85D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Mai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5AD675" w14:textId="77777777" w:rsidR="00756D16" w:rsidRPr="00756D16" w:rsidRDefault="00756D16" w:rsidP="00756D1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. Nhấn vào ô “Đánh giá nhân viên”</w:t>
            </w:r>
          </w:p>
          <w:p w14:paraId="17E23C12" w14:textId="77777777" w:rsidR="00756D16" w:rsidRPr="00756D16" w:rsidRDefault="00756D16" w:rsidP="00756D1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 Chọn nhân viên cần đánh giá</w:t>
            </w:r>
          </w:p>
          <w:p w14:paraId="5D2731CA" w14:textId="77777777" w:rsidR="00756D16" w:rsidRPr="00756D16" w:rsidRDefault="00756D16" w:rsidP="00756D1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 Điền nội dung đánh giá </w:t>
            </w:r>
          </w:p>
          <w:p w14:paraId="43ADF583" w14:textId="77777777" w:rsidR="00756D16" w:rsidRPr="00756D16" w:rsidRDefault="00756D16" w:rsidP="00756D1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4. Nhấn nút “Lưu dữ liệu”</w:t>
            </w:r>
          </w:p>
          <w:p w14:paraId="03B08859" w14:textId="77777777" w:rsidR="00756D16" w:rsidRPr="00756D16" w:rsidRDefault="00756D16" w:rsidP="00756D1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5. Hiển thị đánh giá tại mục Đánh giá</w:t>
            </w:r>
          </w:p>
        </w:tc>
      </w:tr>
      <w:tr w:rsidR="00756D16" w:rsidRPr="00756D16" w14:paraId="581FEA2C" w14:textId="77777777" w:rsidTr="00756D16">
        <w:trPr>
          <w:trHeight w:val="5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139DC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Alternative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569FE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756D16" w:rsidRPr="006B221F" w14:paraId="30C6A95B" w14:textId="77777777" w:rsidTr="00756D16">
        <w:trPr>
          <w:trHeight w:val="115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678877" w14:textId="77777777" w:rsidR="00756D16" w:rsidRPr="00756D16" w:rsidRDefault="00756D16" w:rsidP="00756D16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Exception F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EB23BC" w14:textId="77777777" w:rsidR="00756D16" w:rsidRPr="00756D16" w:rsidRDefault="00756D16" w:rsidP="00756D16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756D16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a. Nếu nhân viên chọn chính mình thì thông báo “Lỗi” và chọn lại</w:t>
            </w:r>
          </w:p>
        </w:tc>
      </w:tr>
    </w:tbl>
    <w:p w14:paraId="497A7C3B" w14:textId="5B404FCC" w:rsidR="00756D16" w:rsidRDefault="00756D16" w:rsidP="00756D1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tivity diagram</w:t>
      </w:r>
      <w:r>
        <w:rPr>
          <w:color w:val="000000"/>
          <w:szCs w:val="26"/>
          <w:bdr w:val="none" w:sz="0" w:space="0" w:color="auto" w:frame="1"/>
        </w:rPr>
        <w:t xml:space="preserve"> </w:t>
      </w:r>
      <w:r w:rsidR="00E66787">
        <w:rPr>
          <w:noProof/>
          <w:color w:val="000000"/>
          <w:szCs w:val="26"/>
          <w:bdr w:val="none" w:sz="0" w:space="0" w:color="auto" w:frame="1"/>
        </w:rPr>
        <w:drawing>
          <wp:anchor distT="0" distB="0" distL="114300" distR="114300" simplePos="0" relativeHeight="251658248" behindDoc="0" locked="0" layoutInCell="1" allowOverlap="1" wp14:anchorId="6A4D7875" wp14:editId="364E33E0">
            <wp:simplePos x="0" y="0"/>
            <wp:positionH relativeFrom="column">
              <wp:posOffset>-3175</wp:posOffset>
            </wp:positionH>
            <wp:positionV relativeFrom="paragraph">
              <wp:posOffset>220980</wp:posOffset>
            </wp:positionV>
            <wp:extent cx="5730875" cy="4979670"/>
            <wp:effectExtent l="0" t="0" r="3175" b="0"/>
            <wp:wrapTopAndBottom/>
            <wp:docPr id="952057842" name="Picture 9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057842" name="Picture 9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97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672015" w14:textId="77777777" w:rsidR="00B22CB3" w:rsidRPr="00756D16" w:rsidRDefault="00B22CB3" w:rsidP="00B22CB3">
      <w:pPr>
        <w:rPr>
          <w:lang w:val="vi-VN"/>
        </w:rPr>
      </w:pPr>
    </w:p>
    <w:p w14:paraId="46F5C6C9" w14:textId="77777777" w:rsidR="00E66787" w:rsidRDefault="00E66787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</w:rPr>
      </w:pPr>
      <w:r>
        <w:br w:type="page"/>
      </w:r>
    </w:p>
    <w:p w14:paraId="710E94CF" w14:textId="7128D810" w:rsidR="00691F50" w:rsidRDefault="00691F50" w:rsidP="000655CA">
      <w:pPr>
        <w:pStyle w:val="Heading2"/>
      </w:pPr>
      <w:r>
        <w:t>Đặc tả use case</w:t>
      </w:r>
      <w:r w:rsidR="000655CA">
        <w:t xml:space="preserve"> Đăng xuấ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0"/>
        <w:gridCol w:w="6651"/>
      </w:tblGrid>
      <w:tr w:rsidR="00E66787" w:rsidRPr="00E66787" w14:paraId="14313F3D" w14:textId="77777777" w:rsidTr="00E66787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F933D1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ID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5789F" w14:textId="3248B444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eastAsia="zh-CN"/>
              </w:rPr>
            </w:pPr>
            <w:r>
              <w:rPr>
                <w:rFonts w:eastAsia="Times New Roman" w:cs="Times New Roman"/>
                <w:sz w:val="28"/>
                <w:szCs w:val="28"/>
                <w:lang w:eastAsia="zh-CN"/>
              </w:rPr>
              <w:t>6</w:t>
            </w:r>
          </w:p>
        </w:tc>
      </w:tr>
      <w:tr w:rsidR="00E66787" w:rsidRPr="00E66787" w14:paraId="758C42CE" w14:textId="77777777" w:rsidTr="00E66787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53B89D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Use Case Name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DE3460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Đăng xuất</w:t>
            </w:r>
          </w:p>
        </w:tc>
      </w:tr>
      <w:tr w:rsidR="00E66787" w:rsidRPr="006B221F" w14:paraId="02F3434F" w14:textId="77777777" w:rsidTr="00E66787">
        <w:trPr>
          <w:trHeight w:val="840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BC350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Description</w:t>
            </w:r>
          </w:p>
        </w:tc>
        <w:tc>
          <w:tcPr>
            <w:tcW w:w="6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08BE3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Cho phép nhân viên/ quản lý đăng xuất ra khỏi app</w:t>
            </w:r>
          </w:p>
        </w:tc>
      </w:tr>
      <w:tr w:rsidR="00E66787" w:rsidRPr="00E66787" w14:paraId="1CAC5EC5" w14:textId="77777777" w:rsidTr="00E66787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69D7E2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Astor(s)</w:t>
            </w:r>
          </w:p>
        </w:tc>
        <w:tc>
          <w:tcPr>
            <w:tcW w:w="6651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8BDD0E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/ Quản lý</w:t>
            </w:r>
          </w:p>
        </w:tc>
      </w:tr>
      <w:tr w:rsidR="00E66787" w:rsidRPr="00E66787" w14:paraId="72503D83" w14:textId="77777777" w:rsidTr="00E66787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BC68A3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Priority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06EA1E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High</w:t>
            </w:r>
          </w:p>
        </w:tc>
      </w:tr>
      <w:tr w:rsidR="00E66787" w:rsidRPr="006B221F" w14:paraId="78277A36" w14:textId="77777777" w:rsidTr="00E66787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54C8C6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34343"/>
                <w:sz w:val="28"/>
                <w:szCs w:val="28"/>
                <w:lang w:val="vi-VN" w:eastAsia="zh-CN"/>
              </w:rPr>
              <w:t>Trigger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A702E9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hân viên/ Quản lý nhấn vào ô Đăng xuất</w:t>
            </w:r>
          </w:p>
        </w:tc>
      </w:tr>
      <w:tr w:rsidR="00E66787" w:rsidRPr="006B221F" w14:paraId="5DFC9855" w14:textId="77777777" w:rsidTr="00E66787">
        <w:trPr>
          <w:trHeight w:val="840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885418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re-Condition(s)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0ED48B" w14:textId="77777777" w:rsidR="00E66787" w:rsidRPr="00E66787" w:rsidRDefault="00E66787" w:rsidP="00E66787">
            <w:pPr>
              <w:numPr>
                <w:ilvl w:val="0"/>
                <w:numId w:val="26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Thiết bị của người dùng đã được kết nối internet </w:t>
            </w:r>
          </w:p>
        </w:tc>
      </w:tr>
      <w:tr w:rsidR="00E66787" w:rsidRPr="006B221F" w14:paraId="111E93F2" w14:textId="77777777" w:rsidTr="00E66787">
        <w:trPr>
          <w:trHeight w:val="840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CEBCA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Post-Condition(s)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E8856" w14:textId="77777777" w:rsidR="00E66787" w:rsidRPr="00E66787" w:rsidRDefault="00E66787" w:rsidP="00E66787">
            <w:pPr>
              <w:numPr>
                <w:ilvl w:val="0"/>
                <w:numId w:val="27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Người dùng đăng xuất thành công.</w:t>
            </w:r>
          </w:p>
          <w:p w14:paraId="23E130EC" w14:textId="77777777" w:rsidR="00E66787" w:rsidRPr="00E66787" w:rsidRDefault="00E66787" w:rsidP="00E66787">
            <w:pPr>
              <w:numPr>
                <w:ilvl w:val="0"/>
                <w:numId w:val="27"/>
              </w:numPr>
              <w:shd w:val="clear" w:color="auto" w:fill="FFFFFF"/>
              <w:spacing w:after="0" w:line="240" w:lineRule="auto"/>
              <w:ind w:left="425"/>
              <w:jc w:val="left"/>
              <w:textAlignment w:val="baseline"/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Màn hình hiển thị màn hình đăng nhập</w:t>
            </w:r>
          </w:p>
        </w:tc>
      </w:tr>
      <w:tr w:rsidR="00E66787" w:rsidRPr="00E66787" w14:paraId="5A145259" w14:textId="77777777" w:rsidTr="00E66787">
        <w:trPr>
          <w:trHeight w:val="106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1E65F5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Main Flow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3A46EF" w14:textId="77777777" w:rsidR="00E66787" w:rsidRPr="00E66787" w:rsidRDefault="00E66787" w:rsidP="00E66787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1. Nhấn vào ô “Đăng xuất”</w:t>
            </w:r>
          </w:p>
          <w:p w14:paraId="40C04459" w14:textId="77777777" w:rsidR="00E66787" w:rsidRPr="00E66787" w:rsidRDefault="00E66787" w:rsidP="00E66787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2. Hiển thị thông báo “Bạn muốn rời khỏi?”</w:t>
            </w:r>
          </w:p>
          <w:p w14:paraId="2B0AD82F" w14:textId="77777777" w:rsidR="00E66787" w:rsidRPr="00E66787" w:rsidRDefault="00E66787" w:rsidP="00E66787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. Chọn Vâng</w:t>
            </w:r>
          </w:p>
        </w:tc>
      </w:tr>
      <w:tr w:rsidR="00E66787" w:rsidRPr="00E66787" w14:paraId="3CFFAF95" w14:textId="77777777" w:rsidTr="00E66787">
        <w:trPr>
          <w:trHeight w:val="525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A800EA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Alternative Flow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7F004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</w:p>
        </w:tc>
      </w:tr>
      <w:tr w:rsidR="00E66787" w:rsidRPr="006B221F" w14:paraId="76726551" w14:textId="77777777" w:rsidTr="00E66787">
        <w:trPr>
          <w:trHeight w:val="1151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FFB0B6" w14:textId="77777777" w:rsidR="00E66787" w:rsidRPr="00E66787" w:rsidRDefault="00E66787" w:rsidP="00E66787">
            <w:pPr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b/>
                <w:bCs/>
                <w:color w:val="444444"/>
                <w:sz w:val="28"/>
                <w:szCs w:val="28"/>
                <w:shd w:val="clear" w:color="auto" w:fill="FFFFFF"/>
                <w:lang w:val="vi-VN" w:eastAsia="zh-CN"/>
              </w:rPr>
              <w:t>Exception Flow</w:t>
            </w:r>
          </w:p>
        </w:tc>
        <w:tc>
          <w:tcPr>
            <w:tcW w:w="66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2AF7D4" w14:textId="77777777" w:rsidR="00E66787" w:rsidRPr="00E66787" w:rsidRDefault="00E66787" w:rsidP="00E66787">
            <w:pPr>
              <w:shd w:val="clear" w:color="auto" w:fill="FFFFFF"/>
              <w:spacing w:after="0" w:line="240" w:lineRule="auto"/>
              <w:jc w:val="left"/>
              <w:rPr>
                <w:rFonts w:eastAsia="Times New Roman" w:cs="Times New Roman"/>
                <w:sz w:val="28"/>
                <w:szCs w:val="28"/>
                <w:lang w:val="vi-VN" w:eastAsia="zh-CN"/>
              </w:rPr>
            </w:pPr>
            <w:r w:rsidRPr="00E66787">
              <w:rPr>
                <w:rFonts w:eastAsia="Times New Roman" w:cs="Times New Roman"/>
                <w:color w:val="000000"/>
                <w:sz w:val="28"/>
                <w:szCs w:val="28"/>
                <w:lang w:val="vi-VN" w:eastAsia="zh-CN"/>
              </w:rPr>
              <w:t>3a. Nếu nhân viên không muốn thoát ứng dụng thì chọn “Quay lại” </w:t>
            </w:r>
          </w:p>
        </w:tc>
      </w:tr>
    </w:tbl>
    <w:p w14:paraId="0EC88644" w14:textId="3F426288" w:rsidR="00E66787" w:rsidRDefault="00E66787" w:rsidP="00E6678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tivity diagram</w:t>
      </w:r>
      <w:r>
        <w:rPr>
          <w:color w:val="000000"/>
          <w:szCs w:val="26"/>
          <w:bdr w:val="none" w:sz="0" w:space="0" w:color="auto" w:frame="1"/>
        </w:rPr>
        <w:t xml:space="preserve"> </w:t>
      </w:r>
      <w:r w:rsidR="006E1CFA">
        <w:rPr>
          <w:noProof/>
          <w:color w:val="000000"/>
          <w:szCs w:val="26"/>
          <w:bdr w:val="none" w:sz="0" w:space="0" w:color="auto" w:frame="1"/>
        </w:rPr>
        <w:drawing>
          <wp:anchor distT="0" distB="0" distL="114300" distR="114300" simplePos="0" relativeHeight="251658249" behindDoc="0" locked="0" layoutInCell="1" allowOverlap="1" wp14:anchorId="4BD779F9" wp14:editId="3D99DD77">
            <wp:simplePos x="0" y="0"/>
            <wp:positionH relativeFrom="column">
              <wp:posOffset>-3175</wp:posOffset>
            </wp:positionH>
            <wp:positionV relativeFrom="paragraph">
              <wp:posOffset>220980</wp:posOffset>
            </wp:positionV>
            <wp:extent cx="5730875" cy="3340735"/>
            <wp:effectExtent l="0" t="0" r="3175" b="0"/>
            <wp:wrapTopAndBottom/>
            <wp:docPr id="831208302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208302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34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18377C8" w14:textId="77777777" w:rsidR="00E66787" w:rsidRPr="00E66787" w:rsidRDefault="00E66787" w:rsidP="00E66787">
      <w:pPr>
        <w:rPr>
          <w:lang w:val="vi-VN"/>
        </w:rPr>
      </w:pPr>
    </w:p>
    <w:p w14:paraId="0CD0FFB5" w14:textId="77777777" w:rsidR="00200613" w:rsidRPr="00E66787" w:rsidRDefault="00200613">
      <w:pPr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  <w:lang w:val="vi-VN"/>
        </w:rPr>
      </w:pPr>
      <w:r w:rsidRPr="00E66787">
        <w:rPr>
          <w:lang w:val="vi-VN"/>
        </w:rPr>
        <w:br w:type="page"/>
      </w:r>
    </w:p>
    <w:p w14:paraId="5CB364B1" w14:textId="0CC56C1B" w:rsidR="00200613" w:rsidRPr="00200613" w:rsidRDefault="00200613" w:rsidP="00200613">
      <w:pPr>
        <w:pStyle w:val="Heading1"/>
      </w:pPr>
      <w:r>
        <w:t>Yêu cầu phi chức năng</w:t>
      </w:r>
    </w:p>
    <w:p w14:paraId="1A187B86" w14:textId="6940A586" w:rsidR="00200613" w:rsidRDefault="3C96AC29" w:rsidP="238B994B">
      <w:pPr>
        <w:pStyle w:val="Heading3"/>
        <w:numPr>
          <w:ilvl w:val="2"/>
          <w:numId w:val="0"/>
        </w:numPr>
        <w:spacing w:before="120" w:after="120"/>
        <w:jc w:val="left"/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</w:pPr>
      <w:r w:rsidRPr="3C96AC29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Giao diện đơn giản</w:t>
      </w:r>
    </w:p>
    <w:p w14:paraId="00861C11" w14:textId="434BC52E" w:rsidR="00200613" w:rsidRDefault="3C96AC29" w:rsidP="238B994B">
      <w:pPr>
        <w:pStyle w:val="ListParagraph"/>
        <w:numPr>
          <w:ilvl w:val="0"/>
          <w:numId w:val="34"/>
        </w:numPr>
        <w:spacing w:before="260" w:after="260"/>
        <w:rPr>
          <w:rFonts w:eastAsia="Times New Roman" w:cs="Times New Roman"/>
          <w:color w:val="000000" w:themeColor="text1"/>
          <w:szCs w:val="26"/>
        </w:rPr>
      </w:pPr>
      <w:r w:rsidRPr="3C96AC29">
        <w:rPr>
          <w:rFonts w:eastAsia="Times New Roman" w:cs="Times New Roman"/>
          <w:color w:val="000000" w:themeColor="text1"/>
          <w:szCs w:val="26"/>
        </w:rPr>
        <w:t>Sử dụng các màu sắc đơn giản, ít màu và không quá lòe loẹt.</w:t>
      </w:r>
    </w:p>
    <w:p w14:paraId="2297A3A7" w14:textId="5FACEFB8" w:rsidR="00200613" w:rsidRDefault="3C96AC29" w:rsidP="238B994B">
      <w:pPr>
        <w:pStyle w:val="ListParagraph"/>
        <w:numPr>
          <w:ilvl w:val="0"/>
          <w:numId w:val="33"/>
        </w:numPr>
        <w:spacing w:before="260" w:after="260"/>
        <w:rPr>
          <w:rFonts w:eastAsia="Times New Roman" w:cs="Times New Roman"/>
          <w:color w:val="000000" w:themeColor="text1"/>
          <w:szCs w:val="26"/>
        </w:rPr>
      </w:pPr>
      <w:r w:rsidRPr="3C96AC29">
        <w:rPr>
          <w:rFonts w:eastAsia="Times New Roman" w:cs="Times New Roman"/>
          <w:color w:val="000000" w:themeColor="text1"/>
          <w:szCs w:val="26"/>
        </w:rPr>
        <w:t>Đơn giản, dễ thao tác cho cả nhân viên và admin.</w:t>
      </w:r>
    </w:p>
    <w:p w14:paraId="179DF255" w14:textId="75ED4DC1" w:rsidR="00200613" w:rsidRDefault="3C96AC29" w:rsidP="238B994B">
      <w:pPr>
        <w:pStyle w:val="Heading3"/>
        <w:numPr>
          <w:ilvl w:val="2"/>
          <w:numId w:val="0"/>
        </w:numPr>
        <w:spacing w:before="120" w:after="120"/>
        <w:jc w:val="left"/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</w:pPr>
      <w:r w:rsidRPr="3C96AC29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Quản lý tài khoản của nhân viên</w:t>
      </w:r>
    </w:p>
    <w:p w14:paraId="5F134B1E" w14:textId="014386E8" w:rsidR="00200613" w:rsidRDefault="3C96AC29" w:rsidP="238B994B">
      <w:pPr>
        <w:pStyle w:val="ListParagraph"/>
        <w:numPr>
          <w:ilvl w:val="0"/>
          <w:numId w:val="32"/>
        </w:numPr>
        <w:spacing w:after="0"/>
        <w:rPr>
          <w:rFonts w:eastAsia="Times New Roman" w:cs="Times New Roman"/>
          <w:color w:val="000000" w:themeColor="text1"/>
          <w:szCs w:val="26"/>
        </w:rPr>
      </w:pPr>
      <w:r w:rsidRPr="3C96AC29">
        <w:rPr>
          <w:rFonts w:eastAsia="Times New Roman" w:cs="Times New Roman"/>
          <w:color w:val="000000" w:themeColor="text1"/>
          <w:szCs w:val="26"/>
        </w:rPr>
        <w:t>Tài khoản của nhân viên không bị xóa khi nghỉ việc, để tiện cho việc tái tuyển dụng.</w:t>
      </w:r>
    </w:p>
    <w:p w14:paraId="4C5C26A6" w14:textId="0B948CC4" w:rsidR="00200613" w:rsidRDefault="00200613" w:rsidP="238B994B">
      <w:pPr>
        <w:jc w:val="left"/>
        <w:rPr>
          <w:szCs w:val="26"/>
        </w:rPr>
      </w:pPr>
    </w:p>
    <w:p w14:paraId="045F67D7" w14:textId="579B99B6" w:rsidR="00200613" w:rsidRDefault="00200613">
      <w:pPr>
        <w:jc w:val="left"/>
      </w:pPr>
    </w:p>
    <w:p w14:paraId="022025BE" w14:textId="2364441F" w:rsidR="00200613" w:rsidRPr="00200613" w:rsidRDefault="00200613" w:rsidP="00200613">
      <w:pPr>
        <w:pStyle w:val="Heading1"/>
        <w:numPr>
          <w:ilvl w:val="0"/>
          <w:numId w:val="0"/>
        </w:numPr>
        <w:ind w:left="360"/>
      </w:pPr>
    </w:p>
    <w:p w14:paraId="6DE98C8C" w14:textId="77777777" w:rsidR="00200613" w:rsidRPr="00200613" w:rsidRDefault="00200613" w:rsidP="00200613"/>
    <w:p w14:paraId="7DCA3162" w14:textId="77777777" w:rsidR="00200613" w:rsidRPr="00200613" w:rsidRDefault="00200613" w:rsidP="00200613">
      <w:pPr>
        <w:jc w:val="center"/>
        <w:rPr>
          <w:rFonts w:cs="Times New Roman"/>
          <w:sz w:val="24"/>
          <w:szCs w:val="24"/>
        </w:rPr>
      </w:pPr>
    </w:p>
    <w:sectPr w:rsidR="00200613" w:rsidRPr="00200613" w:rsidSect="00750186">
      <w:type w:val="continuous"/>
      <w:pgSz w:w="11906" w:h="16838" w:code="9"/>
      <w:pgMar w:top="1134" w:right="1134" w:bottom="1134" w:left="1701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6338F2" w14:textId="77777777" w:rsidR="00750186" w:rsidRDefault="00750186" w:rsidP="00200613">
      <w:pPr>
        <w:spacing w:after="0" w:line="240" w:lineRule="auto"/>
      </w:pPr>
      <w:r>
        <w:separator/>
      </w:r>
    </w:p>
  </w:endnote>
  <w:endnote w:type="continuationSeparator" w:id="0">
    <w:p w14:paraId="152640EA" w14:textId="77777777" w:rsidR="00750186" w:rsidRDefault="00750186" w:rsidP="00200613">
      <w:pPr>
        <w:spacing w:after="0" w:line="240" w:lineRule="auto"/>
      </w:pPr>
      <w:r>
        <w:continuationSeparator/>
      </w:r>
    </w:p>
  </w:endnote>
  <w:endnote w:type="continuationNotice" w:id="1">
    <w:p w14:paraId="2BD9AF36" w14:textId="77777777" w:rsidR="00750186" w:rsidRDefault="007501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0A2074" w14:textId="77777777" w:rsidR="00750186" w:rsidRDefault="00750186" w:rsidP="00200613">
      <w:pPr>
        <w:spacing w:after="0" w:line="240" w:lineRule="auto"/>
      </w:pPr>
      <w:r>
        <w:separator/>
      </w:r>
    </w:p>
  </w:footnote>
  <w:footnote w:type="continuationSeparator" w:id="0">
    <w:p w14:paraId="5C8BFFFD" w14:textId="77777777" w:rsidR="00750186" w:rsidRDefault="00750186" w:rsidP="00200613">
      <w:pPr>
        <w:spacing w:after="0" w:line="240" w:lineRule="auto"/>
      </w:pPr>
      <w:r>
        <w:continuationSeparator/>
      </w:r>
    </w:p>
  </w:footnote>
  <w:footnote w:type="continuationNotice" w:id="1">
    <w:p w14:paraId="4CB34A32" w14:textId="77777777" w:rsidR="00750186" w:rsidRDefault="0075018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F4F60"/>
    <w:multiLevelType w:val="multilevel"/>
    <w:tmpl w:val="AE66F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460CFD"/>
    <w:multiLevelType w:val="multilevel"/>
    <w:tmpl w:val="09625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41456A"/>
    <w:multiLevelType w:val="multilevel"/>
    <w:tmpl w:val="61021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8B3841"/>
    <w:multiLevelType w:val="multilevel"/>
    <w:tmpl w:val="A9780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3A5A2B"/>
    <w:multiLevelType w:val="hybridMultilevel"/>
    <w:tmpl w:val="A7F4B81C"/>
    <w:lvl w:ilvl="0" w:tplc="3A9CC734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2AD7E"/>
    <w:multiLevelType w:val="hybridMultilevel"/>
    <w:tmpl w:val="FFFFFFFF"/>
    <w:lvl w:ilvl="0" w:tplc="72245B4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35C2E4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FEFE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743C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C273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7C60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ECD7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F499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DA40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C1F50"/>
    <w:multiLevelType w:val="multilevel"/>
    <w:tmpl w:val="01F0C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AA90C2"/>
    <w:multiLevelType w:val="hybridMultilevel"/>
    <w:tmpl w:val="FFFFFFFF"/>
    <w:lvl w:ilvl="0" w:tplc="FF0E66C4">
      <w:numFmt w:val="none"/>
      <w:lvlText w:val=""/>
      <w:lvlJc w:val="left"/>
      <w:pPr>
        <w:tabs>
          <w:tab w:val="num" w:pos="360"/>
        </w:tabs>
      </w:pPr>
    </w:lvl>
    <w:lvl w:ilvl="1" w:tplc="C6EABC1E">
      <w:start w:val="1"/>
      <w:numFmt w:val="lowerLetter"/>
      <w:lvlText w:val="%2."/>
      <w:lvlJc w:val="left"/>
      <w:pPr>
        <w:ind w:left="1440" w:hanging="360"/>
      </w:pPr>
    </w:lvl>
    <w:lvl w:ilvl="2" w:tplc="600E761A">
      <w:start w:val="1"/>
      <w:numFmt w:val="lowerRoman"/>
      <w:lvlText w:val="%3."/>
      <w:lvlJc w:val="right"/>
      <w:pPr>
        <w:ind w:left="2160" w:hanging="180"/>
      </w:pPr>
    </w:lvl>
    <w:lvl w:ilvl="3" w:tplc="5FC6916C">
      <w:start w:val="1"/>
      <w:numFmt w:val="decimal"/>
      <w:lvlText w:val="%4."/>
      <w:lvlJc w:val="left"/>
      <w:pPr>
        <w:ind w:left="2880" w:hanging="360"/>
      </w:pPr>
    </w:lvl>
    <w:lvl w:ilvl="4" w:tplc="6F941970">
      <w:start w:val="1"/>
      <w:numFmt w:val="lowerLetter"/>
      <w:lvlText w:val="%5."/>
      <w:lvlJc w:val="left"/>
      <w:pPr>
        <w:ind w:left="3600" w:hanging="360"/>
      </w:pPr>
    </w:lvl>
    <w:lvl w:ilvl="5" w:tplc="44FC0D68">
      <w:start w:val="1"/>
      <w:numFmt w:val="lowerRoman"/>
      <w:lvlText w:val="%6."/>
      <w:lvlJc w:val="right"/>
      <w:pPr>
        <w:ind w:left="4320" w:hanging="180"/>
      </w:pPr>
    </w:lvl>
    <w:lvl w:ilvl="6" w:tplc="B426B74C">
      <w:start w:val="1"/>
      <w:numFmt w:val="decimal"/>
      <w:lvlText w:val="%7."/>
      <w:lvlJc w:val="left"/>
      <w:pPr>
        <w:ind w:left="5040" w:hanging="360"/>
      </w:pPr>
    </w:lvl>
    <w:lvl w:ilvl="7" w:tplc="820EC272">
      <w:start w:val="1"/>
      <w:numFmt w:val="lowerLetter"/>
      <w:lvlText w:val="%8."/>
      <w:lvlJc w:val="left"/>
      <w:pPr>
        <w:ind w:left="5760" w:hanging="360"/>
      </w:pPr>
    </w:lvl>
    <w:lvl w:ilvl="8" w:tplc="3BFCB59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A329B1"/>
    <w:multiLevelType w:val="multilevel"/>
    <w:tmpl w:val="64CA1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380CC8"/>
    <w:multiLevelType w:val="multilevel"/>
    <w:tmpl w:val="2A80E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7705AE"/>
    <w:multiLevelType w:val="multilevel"/>
    <w:tmpl w:val="025CB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751681"/>
    <w:multiLevelType w:val="multilevel"/>
    <w:tmpl w:val="F83A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DB2DFF"/>
    <w:multiLevelType w:val="multilevel"/>
    <w:tmpl w:val="9FF29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4F9D7D"/>
    <w:multiLevelType w:val="hybridMultilevel"/>
    <w:tmpl w:val="FFFFFFFF"/>
    <w:lvl w:ilvl="0" w:tplc="FAF6644C">
      <w:numFmt w:val="none"/>
      <w:lvlText w:val=""/>
      <w:lvlJc w:val="left"/>
      <w:pPr>
        <w:tabs>
          <w:tab w:val="num" w:pos="360"/>
        </w:tabs>
      </w:pPr>
    </w:lvl>
    <w:lvl w:ilvl="1" w:tplc="3B6CFF10">
      <w:start w:val="1"/>
      <w:numFmt w:val="lowerLetter"/>
      <w:lvlText w:val="%2."/>
      <w:lvlJc w:val="left"/>
      <w:pPr>
        <w:ind w:left="1440" w:hanging="360"/>
      </w:pPr>
    </w:lvl>
    <w:lvl w:ilvl="2" w:tplc="9926B5A4">
      <w:start w:val="1"/>
      <w:numFmt w:val="lowerRoman"/>
      <w:lvlText w:val="%3."/>
      <w:lvlJc w:val="right"/>
      <w:pPr>
        <w:ind w:left="2160" w:hanging="180"/>
      </w:pPr>
    </w:lvl>
    <w:lvl w:ilvl="3" w:tplc="CB30852E">
      <w:start w:val="1"/>
      <w:numFmt w:val="decimal"/>
      <w:lvlText w:val="%4."/>
      <w:lvlJc w:val="left"/>
      <w:pPr>
        <w:ind w:left="2880" w:hanging="360"/>
      </w:pPr>
    </w:lvl>
    <w:lvl w:ilvl="4" w:tplc="AA5E8132">
      <w:start w:val="1"/>
      <w:numFmt w:val="lowerLetter"/>
      <w:lvlText w:val="%5."/>
      <w:lvlJc w:val="left"/>
      <w:pPr>
        <w:ind w:left="3600" w:hanging="360"/>
      </w:pPr>
    </w:lvl>
    <w:lvl w:ilvl="5" w:tplc="BFDE63A6">
      <w:start w:val="1"/>
      <w:numFmt w:val="lowerRoman"/>
      <w:lvlText w:val="%6."/>
      <w:lvlJc w:val="right"/>
      <w:pPr>
        <w:ind w:left="4320" w:hanging="180"/>
      </w:pPr>
    </w:lvl>
    <w:lvl w:ilvl="6" w:tplc="2D241F8A">
      <w:start w:val="1"/>
      <w:numFmt w:val="decimal"/>
      <w:lvlText w:val="%7."/>
      <w:lvlJc w:val="left"/>
      <w:pPr>
        <w:ind w:left="5040" w:hanging="360"/>
      </w:pPr>
    </w:lvl>
    <w:lvl w:ilvl="7" w:tplc="624214D2">
      <w:start w:val="1"/>
      <w:numFmt w:val="lowerLetter"/>
      <w:lvlText w:val="%8."/>
      <w:lvlJc w:val="left"/>
      <w:pPr>
        <w:ind w:left="5760" w:hanging="360"/>
      </w:pPr>
    </w:lvl>
    <w:lvl w:ilvl="8" w:tplc="1260678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5B37E9"/>
    <w:multiLevelType w:val="multilevel"/>
    <w:tmpl w:val="FD8C83F0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0F10682"/>
    <w:multiLevelType w:val="multilevel"/>
    <w:tmpl w:val="C2723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D52D3D"/>
    <w:multiLevelType w:val="multilevel"/>
    <w:tmpl w:val="5A363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216522"/>
    <w:multiLevelType w:val="multilevel"/>
    <w:tmpl w:val="2894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EB1841"/>
    <w:multiLevelType w:val="multilevel"/>
    <w:tmpl w:val="37809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4B4531"/>
    <w:multiLevelType w:val="multilevel"/>
    <w:tmpl w:val="66CE5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4C507F"/>
    <w:multiLevelType w:val="multilevel"/>
    <w:tmpl w:val="D9F66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8907C9"/>
    <w:multiLevelType w:val="hybridMultilevel"/>
    <w:tmpl w:val="FFFFFFFF"/>
    <w:lvl w:ilvl="0" w:tplc="A7CCA9DC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D1B238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7C2C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65A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488A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30DE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A4C5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C6BF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868B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882398"/>
    <w:multiLevelType w:val="multilevel"/>
    <w:tmpl w:val="4888F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5F29BC"/>
    <w:multiLevelType w:val="multilevel"/>
    <w:tmpl w:val="7666A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DD00369"/>
    <w:multiLevelType w:val="hybridMultilevel"/>
    <w:tmpl w:val="FFFFFFFF"/>
    <w:lvl w:ilvl="0" w:tplc="ED14D55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AC0DD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90A3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6EBB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10CB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0403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A2F6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E20B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9400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22A164"/>
    <w:multiLevelType w:val="hybridMultilevel"/>
    <w:tmpl w:val="FFFFFFFF"/>
    <w:lvl w:ilvl="0" w:tplc="4DCC09C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24B486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707E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525B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9E7E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4838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6C1A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0D9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6053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5F7130"/>
    <w:multiLevelType w:val="multilevel"/>
    <w:tmpl w:val="19901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07B5D5C"/>
    <w:multiLevelType w:val="multilevel"/>
    <w:tmpl w:val="CB7AB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A10E0F"/>
    <w:multiLevelType w:val="hybridMultilevel"/>
    <w:tmpl w:val="FFFFFFFF"/>
    <w:lvl w:ilvl="0" w:tplc="7826E8E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50AEA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361B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A221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3043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B405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80A6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0A1C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9842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2F1012"/>
    <w:multiLevelType w:val="multilevel"/>
    <w:tmpl w:val="4AEA5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8F50C8"/>
    <w:multiLevelType w:val="multilevel"/>
    <w:tmpl w:val="BB16E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1740412">
    <w:abstractNumId w:val="14"/>
  </w:num>
  <w:num w:numId="2" w16cid:durableId="1462771367">
    <w:abstractNumId w:val="14"/>
  </w:num>
  <w:num w:numId="3" w16cid:durableId="648823072">
    <w:abstractNumId w:val="14"/>
  </w:num>
  <w:num w:numId="4" w16cid:durableId="1481269907">
    <w:abstractNumId w:val="14"/>
  </w:num>
  <w:num w:numId="5" w16cid:durableId="1406027271">
    <w:abstractNumId w:val="14"/>
  </w:num>
  <w:num w:numId="6" w16cid:durableId="1086726116">
    <w:abstractNumId w:val="4"/>
  </w:num>
  <w:num w:numId="7" w16cid:durableId="662587085">
    <w:abstractNumId w:val="14"/>
  </w:num>
  <w:num w:numId="8" w16cid:durableId="1139112603">
    <w:abstractNumId w:val="12"/>
  </w:num>
  <w:num w:numId="9" w16cid:durableId="809514615">
    <w:abstractNumId w:val="26"/>
  </w:num>
  <w:num w:numId="10" w16cid:durableId="326904279">
    <w:abstractNumId w:val="27"/>
  </w:num>
  <w:num w:numId="11" w16cid:durableId="1355154551">
    <w:abstractNumId w:val="16"/>
  </w:num>
  <w:num w:numId="12" w16cid:durableId="178545547">
    <w:abstractNumId w:val="8"/>
  </w:num>
  <w:num w:numId="13" w16cid:durableId="481121067">
    <w:abstractNumId w:val="1"/>
  </w:num>
  <w:num w:numId="14" w16cid:durableId="343677520">
    <w:abstractNumId w:val="9"/>
  </w:num>
  <w:num w:numId="15" w16cid:durableId="2089307448">
    <w:abstractNumId w:val="6"/>
  </w:num>
  <w:num w:numId="16" w16cid:durableId="1680739443">
    <w:abstractNumId w:val="18"/>
  </w:num>
  <w:num w:numId="17" w16cid:durableId="664940712">
    <w:abstractNumId w:val="15"/>
  </w:num>
  <w:num w:numId="18" w16cid:durableId="1627616028">
    <w:abstractNumId w:val="29"/>
  </w:num>
  <w:num w:numId="19" w16cid:durableId="1352023851">
    <w:abstractNumId w:val="11"/>
  </w:num>
  <w:num w:numId="20" w16cid:durableId="644242280">
    <w:abstractNumId w:val="17"/>
  </w:num>
  <w:num w:numId="21" w16cid:durableId="94056296">
    <w:abstractNumId w:val="23"/>
  </w:num>
  <w:num w:numId="22" w16cid:durableId="702436948">
    <w:abstractNumId w:val="30"/>
  </w:num>
  <w:num w:numId="23" w16cid:durableId="380054145">
    <w:abstractNumId w:val="3"/>
  </w:num>
  <w:num w:numId="24" w16cid:durableId="1421370937">
    <w:abstractNumId w:val="20"/>
  </w:num>
  <w:num w:numId="25" w16cid:durableId="1375692006">
    <w:abstractNumId w:val="19"/>
  </w:num>
  <w:num w:numId="26" w16cid:durableId="2057192467">
    <w:abstractNumId w:val="22"/>
  </w:num>
  <w:num w:numId="27" w16cid:durableId="1504664424">
    <w:abstractNumId w:val="10"/>
  </w:num>
  <w:num w:numId="28" w16cid:durableId="226113023">
    <w:abstractNumId w:val="14"/>
  </w:num>
  <w:num w:numId="29" w16cid:durableId="543979081">
    <w:abstractNumId w:val="14"/>
  </w:num>
  <w:num w:numId="30" w16cid:durableId="1355964444">
    <w:abstractNumId w:val="13"/>
  </w:num>
  <w:num w:numId="31" w16cid:durableId="155611528">
    <w:abstractNumId w:val="7"/>
  </w:num>
  <w:num w:numId="32" w16cid:durableId="446972843">
    <w:abstractNumId w:val="28"/>
  </w:num>
  <w:num w:numId="33" w16cid:durableId="1482385896">
    <w:abstractNumId w:val="5"/>
  </w:num>
  <w:num w:numId="34" w16cid:durableId="202258132">
    <w:abstractNumId w:val="25"/>
  </w:num>
  <w:num w:numId="35" w16cid:durableId="443382257">
    <w:abstractNumId w:val="24"/>
  </w:num>
  <w:num w:numId="36" w16cid:durableId="219364567">
    <w:abstractNumId w:val="21"/>
  </w:num>
  <w:num w:numId="37" w16cid:durableId="1255432431">
    <w:abstractNumId w:val="0"/>
  </w:num>
  <w:num w:numId="38" w16cid:durableId="4333316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mirrorMargi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0117B"/>
    <w:rsid w:val="00033A11"/>
    <w:rsid w:val="00040B0B"/>
    <w:rsid w:val="00051594"/>
    <w:rsid w:val="00062208"/>
    <w:rsid w:val="000655CA"/>
    <w:rsid w:val="000726D4"/>
    <w:rsid w:val="00085D0A"/>
    <w:rsid w:val="000B09C6"/>
    <w:rsid w:val="000D6337"/>
    <w:rsid w:val="000E2B73"/>
    <w:rsid w:val="000E4B13"/>
    <w:rsid w:val="000E5DE0"/>
    <w:rsid w:val="000E775B"/>
    <w:rsid w:val="00136809"/>
    <w:rsid w:val="001516A7"/>
    <w:rsid w:val="00153A5B"/>
    <w:rsid w:val="00153D88"/>
    <w:rsid w:val="00157B0A"/>
    <w:rsid w:val="001B613D"/>
    <w:rsid w:val="00200613"/>
    <w:rsid w:val="00211271"/>
    <w:rsid w:val="00237B54"/>
    <w:rsid w:val="0026615E"/>
    <w:rsid w:val="00271BC1"/>
    <w:rsid w:val="002B29A2"/>
    <w:rsid w:val="002B4644"/>
    <w:rsid w:val="002D3551"/>
    <w:rsid w:val="002E48DC"/>
    <w:rsid w:val="002E7C66"/>
    <w:rsid w:val="002F7631"/>
    <w:rsid w:val="0031302A"/>
    <w:rsid w:val="00332F1E"/>
    <w:rsid w:val="003411F6"/>
    <w:rsid w:val="0035149F"/>
    <w:rsid w:val="00365520"/>
    <w:rsid w:val="00380A12"/>
    <w:rsid w:val="00384C87"/>
    <w:rsid w:val="00394E71"/>
    <w:rsid w:val="003A675C"/>
    <w:rsid w:val="003B3537"/>
    <w:rsid w:val="003C34DC"/>
    <w:rsid w:val="003C4E14"/>
    <w:rsid w:val="003C520F"/>
    <w:rsid w:val="00435C21"/>
    <w:rsid w:val="0044021A"/>
    <w:rsid w:val="004B365D"/>
    <w:rsid w:val="004B488F"/>
    <w:rsid w:val="004F07EA"/>
    <w:rsid w:val="00502A33"/>
    <w:rsid w:val="00510305"/>
    <w:rsid w:val="005301F1"/>
    <w:rsid w:val="00542645"/>
    <w:rsid w:val="00561570"/>
    <w:rsid w:val="005779EA"/>
    <w:rsid w:val="0058065C"/>
    <w:rsid w:val="005D358C"/>
    <w:rsid w:val="005E06BE"/>
    <w:rsid w:val="005F3DE3"/>
    <w:rsid w:val="00600A5F"/>
    <w:rsid w:val="00613570"/>
    <w:rsid w:val="0063225D"/>
    <w:rsid w:val="006330B2"/>
    <w:rsid w:val="00646822"/>
    <w:rsid w:val="006539D2"/>
    <w:rsid w:val="00654C38"/>
    <w:rsid w:val="00656072"/>
    <w:rsid w:val="00675A0B"/>
    <w:rsid w:val="00691F50"/>
    <w:rsid w:val="006B221F"/>
    <w:rsid w:val="006B3857"/>
    <w:rsid w:val="006E1CFA"/>
    <w:rsid w:val="006F149A"/>
    <w:rsid w:val="007168A1"/>
    <w:rsid w:val="007304B2"/>
    <w:rsid w:val="007359EB"/>
    <w:rsid w:val="00744C79"/>
    <w:rsid w:val="00750186"/>
    <w:rsid w:val="00754E29"/>
    <w:rsid w:val="00756971"/>
    <w:rsid w:val="00756D16"/>
    <w:rsid w:val="00770322"/>
    <w:rsid w:val="007A140B"/>
    <w:rsid w:val="007B4B4A"/>
    <w:rsid w:val="007C1404"/>
    <w:rsid w:val="007E2F4D"/>
    <w:rsid w:val="007F355C"/>
    <w:rsid w:val="00815219"/>
    <w:rsid w:val="008247DB"/>
    <w:rsid w:val="00886BE7"/>
    <w:rsid w:val="00910206"/>
    <w:rsid w:val="00967C68"/>
    <w:rsid w:val="009B4AEC"/>
    <w:rsid w:val="009B6B0B"/>
    <w:rsid w:val="00A0337E"/>
    <w:rsid w:val="00A102BA"/>
    <w:rsid w:val="00A25BDD"/>
    <w:rsid w:val="00A30526"/>
    <w:rsid w:val="00A57CCB"/>
    <w:rsid w:val="00A60505"/>
    <w:rsid w:val="00AA1E56"/>
    <w:rsid w:val="00AB57F9"/>
    <w:rsid w:val="00B0491E"/>
    <w:rsid w:val="00B22CB3"/>
    <w:rsid w:val="00B25754"/>
    <w:rsid w:val="00B72B4D"/>
    <w:rsid w:val="00B74156"/>
    <w:rsid w:val="00B87585"/>
    <w:rsid w:val="00BB05C3"/>
    <w:rsid w:val="00BB2FB9"/>
    <w:rsid w:val="00BD0CDF"/>
    <w:rsid w:val="00BE162C"/>
    <w:rsid w:val="00C038A0"/>
    <w:rsid w:val="00C3561A"/>
    <w:rsid w:val="00C6056C"/>
    <w:rsid w:val="00C655E3"/>
    <w:rsid w:val="00C77FF0"/>
    <w:rsid w:val="00C82EE2"/>
    <w:rsid w:val="00CA0A66"/>
    <w:rsid w:val="00D36C16"/>
    <w:rsid w:val="00D472EC"/>
    <w:rsid w:val="00D8583D"/>
    <w:rsid w:val="00DB0CA0"/>
    <w:rsid w:val="00DD32EF"/>
    <w:rsid w:val="00E03C4C"/>
    <w:rsid w:val="00E22E6D"/>
    <w:rsid w:val="00E23E44"/>
    <w:rsid w:val="00E339D0"/>
    <w:rsid w:val="00E50699"/>
    <w:rsid w:val="00E66787"/>
    <w:rsid w:val="00EA4F1D"/>
    <w:rsid w:val="00ED4A43"/>
    <w:rsid w:val="00EF7068"/>
    <w:rsid w:val="00F15A2B"/>
    <w:rsid w:val="00F251CF"/>
    <w:rsid w:val="00F275FE"/>
    <w:rsid w:val="00FA010D"/>
    <w:rsid w:val="00FD2464"/>
    <w:rsid w:val="1502533C"/>
    <w:rsid w:val="238B994B"/>
    <w:rsid w:val="355796E7"/>
    <w:rsid w:val="3C96A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EB8A248-0B40-4402-8688-5E22090F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585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3537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0613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3537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1302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B3537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val="vi-V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69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1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1282</Words>
  <Characters>7311</Characters>
  <Application>Microsoft Office Word</Application>
  <DocSecurity>4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Thi Thien An</cp:lastModifiedBy>
  <cp:revision>105</cp:revision>
  <dcterms:created xsi:type="dcterms:W3CDTF">2023-03-27T21:45:00Z</dcterms:created>
  <dcterms:modified xsi:type="dcterms:W3CDTF">2024-05-10T19:32:00Z</dcterms:modified>
</cp:coreProperties>
</file>